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85CCC" w14:textId="77777777" w:rsidR="00554C06" w:rsidRPr="00554C06" w:rsidRDefault="00554C06" w:rsidP="002A368D">
      <w:pPr>
        <w:pStyle w:val="style3"/>
        <w:spacing w:before="0" w:beforeAutospacing="0"/>
        <w:jc w:val="center"/>
        <w:rPr>
          <w:rFonts w:ascii="Rockwell Condensed" w:eastAsia="华文琥珀" w:hAnsi="Rockwell Condensed"/>
          <w:b/>
          <w:color w:val="FF0000"/>
          <w:sz w:val="10"/>
          <w:szCs w:val="10"/>
        </w:rPr>
      </w:pPr>
    </w:p>
    <w:p w14:paraId="7A0CED73" w14:textId="77777777" w:rsidR="002A368D" w:rsidRDefault="002A368D" w:rsidP="002A368D">
      <w:pPr>
        <w:pStyle w:val="style3"/>
        <w:spacing w:before="0" w:beforeAutospacing="0"/>
        <w:jc w:val="center"/>
        <w:rPr>
          <w:rFonts w:ascii="Rockwell Condensed" w:eastAsia="华文琥珀" w:hAnsi="Rockwell Condensed"/>
          <w:b/>
          <w:color w:val="FF0000"/>
          <w:sz w:val="52"/>
          <w:szCs w:val="52"/>
        </w:rPr>
      </w:pPr>
      <w:r>
        <w:rPr>
          <w:rFonts w:ascii="Rockwell Condensed" w:eastAsia="华文琥珀" w:hAnsi="Rockwell Condensed"/>
          <w:b/>
          <w:color w:val="FF0000"/>
          <w:sz w:val="52"/>
          <w:szCs w:val="52"/>
        </w:rPr>
        <w:t>Registration Form</w:t>
      </w:r>
    </w:p>
    <w:p w14:paraId="5CFE51D5" w14:textId="77777777" w:rsidR="002A368D" w:rsidRPr="0030501C" w:rsidRDefault="009C6A90" w:rsidP="00CF2E2C">
      <w:pPr>
        <w:pStyle w:val="style3"/>
        <w:spacing w:before="0" w:beforeAutospacing="0" w:after="0" w:afterAutospacing="0"/>
        <w:jc w:val="center"/>
        <w:rPr>
          <w:rStyle w:val="a6"/>
          <w:rFonts w:ascii="Times New Roman" w:hAnsi="Times New Roman" w:cstheme="minorBidi"/>
          <w:kern w:val="2"/>
          <w:sz w:val="22"/>
          <w:szCs w:val="22"/>
          <w:u w:val="none"/>
        </w:rPr>
      </w:pPr>
      <w:hyperlink r:id="rId7" w:history="1">
        <w:r w:rsidR="005A0E34" w:rsidRPr="00EB7002">
          <w:rPr>
            <w:rStyle w:val="a6"/>
            <w:rFonts w:ascii="Times New Roman" w:hAnsi="Times New Roman" w:cstheme="minorBidi"/>
            <w:kern w:val="2"/>
            <w:sz w:val="22"/>
            <w:szCs w:val="22"/>
          </w:rPr>
          <w:t>http://www.ic</w:t>
        </w:r>
        <w:r w:rsidR="00EF0160">
          <w:rPr>
            <w:rStyle w:val="a6"/>
            <w:rFonts w:ascii="Times New Roman" w:hAnsi="Times New Roman" w:cstheme="minorBidi"/>
            <w:kern w:val="2"/>
            <w:sz w:val="22"/>
            <w:szCs w:val="22"/>
          </w:rPr>
          <w:t>hst</w:t>
        </w:r>
        <w:r w:rsidR="005A0E34" w:rsidRPr="00EB7002">
          <w:rPr>
            <w:rStyle w:val="a6"/>
            <w:rFonts w:ascii="Times New Roman" w:hAnsi="Times New Roman" w:cstheme="minorBidi"/>
            <w:kern w:val="2"/>
            <w:sz w:val="22"/>
            <w:szCs w:val="22"/>
          </w:rPr>
          <w:t>.org/</w:t>
        </w:r>
      </w:hyperlink>
      <w:r w:rsidR="0030501C" w:rsidRPr="0030501C">
        <w:rPr>
          <w:rFonts w:ascii="Times New Roman" w:hAnsi="Times New Roman" w:cstheme="minorBidi"/>
          <w:kern w:val="2"/>
          <w:sz w:val="22"/>
          <w:szCs w:val="22"/>
        </w:rPr>
        <w:t xml:space="preserve"> </w:t>
      </w:r>
    </w:p>
    <w:p w14:paraId="2396385D" w14:textId="7A1A2034" w:rsidR="004B2DDA" w:rsidRPr="00554C06" w:rsidRDefault="004B2DDA" w:rsidP="007C10E6">
      <w:pPr>
        <w:pStyle w:val="style3"/>
        <w:jc w:val="both"/>
        <w:rPr>
          <w:rFonts w:ascii="Arial" w:hAnsi="Arial" w:cs="Arial"/>
          <w:sz w:val="21"/>
          <w:szCs w:val="21"/>
        </w:rPr>
      </w:pPr>
      <w:r w:rsidRPr="002C6A01">
        <w:rPr>
          <w:rFonts w:ascii="Rockwell Extra Bold" w:hAnsi="Rockwell Extra Bold" w:cs="Arial"/>
          <w:color w:val="FF0000"/>
          <w:sz w:val="22"/>
          <w:szCs w:val="22"/>
        </w:rPr>
        <w:t>NOTE:</w:t>
      </w:r>
      <w:r>
        <w:rPr>
          <w:rFonts w:ascii="Arial" w:hAnsi="Arial" w:cs="Arial"/>
          <w:sz w:val="22"/>
          <w:szCs w:val="22"/>
        </w:rPr>
        <w:t xml:space="preserve"> </w:t>
      </w:r>
      <w:r w:rsidRPr="00F963E3">
        <w:rPr>
          <w:rFonts w:ascii="Arial" w:hAnsi="Arial" w:cs="Arial"/>
          <w:sz w:val="20"/>
          <w:szCs w:val="20"/>
        </w:rPr>
        <w:t xml:space="preserve">To avoid delays in registration, please read the entire form carefully. </w:t>
      </w:r>
      <w:r w:rsidRPr="00F963E3">
        <w:rPr>
          <w:rFonts w:ascii="Arial" w:hAnsi="Arial" w:cs="Arial" w:hint="eastAsia"/>
          <w:sz w:val="20"/>
          <w:szCs w:val="20"/>
        </w:rPr>
        <w:t xml:space="preserve">Please </w:t>
      </w:r>
      <w:r w:rsidRPr="00F963E3">
        <w:rPr>
          <w:rFonts w:ascii="Arial" w:hAnsi="Arial" w:cs="Arial"/>
          <w:sz w:val="20"/>
          <w:szCs w:val="20"/>
        </w:rPr>
        <w:t xml:space="preserve">submit your </w:t>
      </w:r>
      <w:r w:rsidRPr="00F963E3">
        <w:rPr>
          <w:rFonts w:ascii="Arial" w:hAnsi="Arial" w:cs="Arial" w:hint="eastAsia"/>
          <w:color w:val="FF0000"/>
          <w:sz w:val="20"/>
          <w:szCs w:val="20"/>
        </w:rPr>
        <w:t>filled</w:t>
      </w:r>
      <w:r w:rsidRPr="00F963E3">
        <w:rPr>
          <w:rFonts w:ascii="Arial" w:hAnsi="Arial" w:cs="Arial"/>
          <w:sz w:val="20"/>
          <w:szCs w:val="20"/>
        </w:rPr>
        <w:t xml:space="preserve"> </w:t>
      </w:r>
      <w:r w:rsidRPr="00F963E3">
        <w:rPr>
          <w:rFonts w:ascii="Arial" w:hAnsi="Arial" w:cs="Arial"/>
          <w:color w:val="FF0000"/>
          <w:sz w:val="20"/>
          <w:szCs w:val="20"/>
        </w:rPr>
        <w:t>Registration Form</w:t>
      </w:r>
      <w:r w:rsidRPr="00F963E3">
        <w:rPr>
          <w:rFonts w:ascii="Arial" w:hAnsi="Arial" w:cs="Arial" w:hint="eastAsia"/>
          <w:color w:val="FF0000"/>
          <w:sz w:val="20"/>
          <w:szCs w:val="20"/>
        </w:rPr>
        <w:t>, Final Papers</w:t>
      </w:r>
      <w:r w:rsidR="00365F61" w:rsidRPr="00F963E3">
        <w:rPr>
          <w:rFonts w:ascii="Arial" w:hAnsi="Arial" w:cs="Arial" w:hint="eastAsia"/>
          <w:color w:val="FF0000"/>
          <w:sz w:val="20"/>
          <w:szCs w:val="20"/>
        </w:rPr>
        <w:t xml:space="preserve"> (</w:t>
      </w:r>
      <w:r w:rsidR="00046444">
        <w:rPr>
          <w:rFonts w:ascii="Arial" w:hAnsi="Arial" w:cs="Arial"/>
          <w:color w:val="FF0000"/>
          <w:sz w:val="20"/>
          <w:szCs w:val="20"/>
        </w:rPr>
        <w:t>.</w:t>
      </w:r>
      <w:r w:rsidR="00365F61" w:rsidRPr="00F963E3">
        <w:rPr>
          <w:rFonts w:ascii="Arial" w:hAnsi="Arial" w:cs="Arial" w:hint="eastAsia"/>
          <w:color w:val="FF0000"/>
          <w:sz w:val="20"/>
          <w:szCs w:val="20"/>
        </w:rPr>
        <w:t>doc</w:t>
      </w:r>
      <w:r w:rsidR="00046444">
        <w:rPr>
          <w:rFonts w:ascii="Arial" w:hAnsi="Arial" w:cs="Arial" w:hint="eastAsia"/>
          <w:color w:val="FF0000"/>
          <w:sz w:val="20"/>
          <w:szCs w:val="20"/>
        </w:rPr>
        <w:t>x</w:t>
      </w:r>
      <w:r w:rsidR="00365F61" w:rsidRPr="00F963E3">
        <w:rPr>
          <w:rFonts w:ascii="Arial" w:hAnsi="Arial" w:cs="Arial" w:hint="eastAsia"/>
          <w:color w:val="FF0000"/>
          <w:sz w:val="20"/>
          <w:szCs w:val="20"/>
        </w:rPr>
        <w:t xml:space="preserve"> and </w:t>
      </w:r>
      <w:r w:rsidR="00046444">
        <w:rPr>
          <w:rFonts w:ascii="Arial" w:hAnsi="Arial" w:cs="Arial"/>
          <w:color w:val="FF0000"/>
          <w:sz w:val="20"/>
          <w:szCs w:val="20"/>
        </w:rPr>
        <w:t>.</w:t>
      </w:r>
      <w:r w:rsidR="00365F61" w:rsidRPr="00F963E3">
        <w:rPr>
          <w:rFonts w:ascii="Arial" w:hAnsi="Arial" w:cs="Arial" w:hint="eastAsia"/>
          <w:color w:val="FF0000"/>
          <w:sz w:val="20"/>
          <w:szCs w:val="20"/>
        </w:rPr>
        <w:t xml:space="preserve">pdf) </w:t>
      </w:r>
      <w:r w:rsidR="00365F61" w:rsidRPr="00F963E3">
        <w:rPr>
          <w:rFonts w:ascii="Arial" w:hAnsi="Arial" w:cs="Arial" w:hint="eastAsia"/>
          <w:sz w:val="20"/>
          <w:szCs w:val="20"/>
        </w:rPr>
        <w:t>and</w:t>
      </w:r>
      <w:r w:rsidR="00365F61" w:rsidRPr="00F963E3">
        <w:rPr>
          <w:rFonts w:ascii="Arial" w:hAnsi="Arial" w:cs="Arial" w:hint="eastAsia"/>
          <w:color w:val="FF0000"/>
          <w:sz w:val="20"/>
          <w:szCs w:val="20"/>
        </w:rPr>
        <w:t xml:space="preserve"> </w:t>
      </w:r>
      <w:r w:rsidRPr="00F963E3">
        <w:rPr>
          <w:rFonts w:ascii="Arial" w:hAnsi="Arial" w:cs="Arial" w:hint="eastAsia"/>
          <w:color w:val="FF0000"/>
          <w:sz w:val="20"/>
          <w:szCs w:val="20"/>
        </w:rPr>
        <w:t>P</w:t>
      </w:r>
      <w:r w:rsidRPr="00F963E3">
        <w:rPr>
          <w:rFonts w:ascii="Arial" w:hAnsi="Arial" w:cs="Arial"/>
          <w:color w:val="FF0000"/>
          <w:sz w:val="20"/>
          <w:szCs w:val="20"/>
        </w:rPr>
        <w:t>ayment</w:t>
      </w:r>
      <w:r w:rsidRPr="00F963E3">
        <w:rPr>
          <w:rFonts w:ascii="Arial" w:hAnsi="Arial" w:cs="Arial" w:hint="eastAsia"/>
          <w:color w:val="FF0000"/>
          <w:sz w:val="20"/>
          <w:szCs w:val="20"/>
        </w:rPr>
        <w:t xml:space="preserve"> Proof </w:t>
      </w:r>
      <w:r w:rsidRPr="00F963E3">
        <w:rPr>
          <w:rFonts w:ascii="Arial" w:hAnsi="Arial" w:cs="Arial"/>
          <w:sz w:val="20"/>
          <w:szCs w:val="20"/>
        </w:rPr>
        <w:t>of applicable registration fee</w:t>
      </w:r>
      <w:r w:rsidRPr="00F963E3">
        <w:rPr>
          <w:rFonts w:ascii="Arial" w:hAnsi="Arial" w:cs="Arial" w:hint="eastAsia"/>
          <w:sz w:val="20"/>
          <w:szCs w:val="20"/>
        </w:rPr>
        <w:t xml:space="preserve"> to</w:t>
      </w:r>
      <w:r w:rsidR="002A368D" w:rsidRPr="00F963E3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DD77E3" w:rsidRPr="00F963E3">
          <w:rPr>
            <w:rStyle w:val="a6"/>
            <w:rFonts w:ascii="Arial" w:hAnsi="Arial" w:cs="Arial"/>
            <w:kern w:val="2"/>
            <w:sz w:val="20"/>
            <w:szCs w:val="20"/>
            <w:u w:val="none"/>
          </w:rPr>
          <w:t>ichst_conf@163.com</w:t>
        </w:r>
      </w:hyperlink>
      <w:r w:rsidR="009614B7" w:rsidRPr="00F963E3">
        <w:rPr>
          <w:rFonts w:ascii="Arial" w:hAnsi="Arial" w:cs="Arial"/>
          <w:sz w:val="20"/>
          <w:szCs w:val="20"/>
        </w:rPr>
        <w:t>.</w:t>
      </w:r>
      <w:r w:rsidR="00DD77E3" w:rsidRPr="00F963E3">
        <w:rPr>
          <w:rFonts w:ascii="Arial" w:hAnsi="Arial" w:cs="Arial" w:hint="eastAsia"/>
          <w:sz w:val="20"/>
          <w:szCs w:val="20"/>
        </w:rPr>
        <w:t xml:space="preserve"> </w:t>
      </w:r>
      <w:r w:rsidR="008828E9" w:rsidRPr="008828E9">
        <w:rPr>
          <w:rFonts w:ascii="Arial" w:hAnsi="Arial" w:cs="Arial"/>
          <w:sz w:val="20"/>
          <w:szCs w:val="20"/>
        </w:rPr>
        <w:t>A separate registration form is required for each participant.</w:t>
      </w:r>
    </w:p>
    <w:p w14:paraId="54FD1569" w14:textId="77777777" w:rsidR="009C5EC3" w:rsidRDefault="004B2DDA" w:rsidP="00013B89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>
        <w:rPr>
          <w:rFonts w:eastAsiaTheme="minorEastAsia" w:hint="eastAsia"/>
          <w:bCs w:val="0"/>
          <w:color w:val="1F497D"/>
          <w:sz w:val="28"/>
          <w:szCs w:val="28"/>
          <w:lang w:eastAsia="zh-CN"/>
        </w:rPr>
        <w:t xml:space="preserve">Participant </w:t>
      </w:r>
      <w:r w:rsidRPr="00D75975">
        <w:rPr>
          <w:bCs w:val="0"/>
          <w:color w:val="1F497D"/>
          <w:sz w:val="28"/>
          <w:szCs w:val="28"/>
          <w:lang w:eastAsia="zh-TW"/>
        </w:rPr>
        <w:t>Information</w:t>
      </w:r>
    </w:p>
    <w:p w14:paraId="0C2B3DE1" w14:textId="77777777" w:rsidR="004B2DDA" w:rsidRPr="00AE03B6" w:rsidRDefault="004B2DDA" w:rsidP="002A368D">
      <w:pPr>
        <w:pStyle w:val="3"/>
        <w:ind w:right="330"/>
        <w:jc w:val="right"/>
        <w:rPr>
          <w:rFonts w:eastAsia="宋体"/>
          <w:b w:val="0"/>
          <w:bCs w:val="0"/>
          <w:sz w:val="22"/>
          <w:szCs w:val="22"/>
          <w:lang w:val="en-US" w:eastAsia="zh-CN"/>
        </w:rPr>
      </w:pPr>
      <w:r w:rsidRPr="00AE03B6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AE03B6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310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5"/>
        <w:gridCol w:w="1466"/>
        <w:gridCol w:w="964"/>
        <w:gridCol w:w="13"/>
        <w:gridCol w:w="2651"/>
        <w:gridCol w:w="2271"/>
      </w:tblGrid>
      <w:tr w:rsidR="00823571" w:rsidRPr="00AE03B6" w14:paraId="5EACD2AC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71F1A751" w14:textId="77777777" w:rsidR="00823571" w:rsidRPr="00AE03B6" w:rsidRDefault="00823571" w:rsidP="00735EE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ID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Your Paper ID Number in Text Box"/>
                <w:id w:val="1848212822"/>
                <w:lock w:val="sdtLocked"/>
                <w:placeholder>
                  <w:docPart w:val="FB29668076AC49B282F2AC1A5132313C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823571" w:rsidRPr="00AE03B6" w14:paraId="520BDC40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71B0141" w14:textId="77777777" w:rsidR="00823571" w:rsidRPr="00AE03B6" w:rsidRDefault="00823571" w:rsidP="006B2F70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Title:</w:t>
            </w:r>
            <w:r w:rsidR="00454BFF" w:rsidRPr="00AE03B6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aper Title in Text Box(Exactly Same as Final Manuscript)"/>
                <w:id w:val="1707443174"/>
                <w:lock w:val="sdtLocked"/>
                <w:placeholder>
                  <w:docPart w:val="E7917AC429D14016AAF3F172729FB690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823571" w:rsidRPr="00AE03B6" w14:paraId="18658545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C0D6196" w14:textId="77777777" w:rsidR="00823571" w:rsidRPr="00AE03B6" w:rsidRDefault="00823571" w:rsidP="006B2F70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Authors:</w:t>
            </w: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aper Authors in Text Box(Exactly Same as Final Manuscript)"/>
                <w:id w:val="-1217593420"/>
                <w:lock w:val="sdtLocked"/>
                <w:placeholder>
                  <w:docPart w:val="CD5B8041FBD34F03B6DBB6C5CDF44087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823571" w:rsidRPr="00AE03B6" w14:paraId="5BC4099D" w14:textId="77777777" w:rsidTr="00AE2E7A">
        <w:trPr>
          <w:jc w:val="center"/>
        </w:trPr>
        <w:tc>
          <w:tcPr>
            <w:tcW w:w="8039" w:type="dxa"/>
            <w:gridSpan w:val="5"/>
          </w:tcPr>
          <w:p w14:paraId="09B67060" w14:textId="77777777" w:rsidR="00823571" w:rsidRPr="00AE03B6" w:rsidRDefault="00823571" w:rsidP="00735EE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Registrant Name: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lock w:val="sdtLocked"/>
                <w:placeholder>
                  <w:docPart w:val="1ECD8DBFB5614B758B9E671104911CD2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 w:rsidR="00735EEA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3701D137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AE03B6">
              <w:rPr>
                <w:rFonts w:ascii="Arial" w:hAnsi="Arial" w:cs="Arial"/>
                <w:color w:val="000000"/>
              </w:rPr>
              <w:t>Male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□ </w:t>
            </w:r>
            <w:r w:rsidRPr="00AE03B6">
              <w:rPr>
                <w:rFonts w:ascii="Arial" w:hAnsi="Arial" w:cs="Arial"/>
                <w:color w:val="000000"/>
              </w:rPr>
              <w:t>Female</w:t>
            </w:r>
            <w:r w:rsidRPr="00AE03B6">
              <w:rPr>
                <w:rFonts w:ascii="Arial" w:hAnsi="Arial" w:cs="Arial"/>
                <w:sz w:val="20"/>
                <w:szCs w:val="20"/>
              </w:rPr>
              <w:t>□</w:t>
            </w:r>
          </w:p>
        </w:tc>
      </w:tr>
      <w:tr w:rsidR="00823571" w:rsidRPr="00AE03B6" w14:paraId="44C293C2" w14:textId="77777777" w:rsidTr="00AE2E7A">
        <w:trPr>
          <w:jc w:val="center"/>
        </w:trPr>
        <w:tc>
          <w:tcPr>
            <w:tcW w:w="8039" w:type="dxa"/>
            <w:gridSpan w:val="5"/>
          </w:tcPr>
          <w:p w14:paraId="0AB1B5B0" w14:textId="77777777" w:rsidR="00823571" w:rsidRPr="00AE03B6" w:rsidRDefault="00823571" w:rsidP="006B2F70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refix:</w:t>
            </w:r>
            <w:r w:rsidR="00735EEA"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lock w:val="sdtLocked"/>
                <w:placeholder>
                  <w:docPart w:val="BEAA023FE498473E82548F0C4DE4475D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5E93D8C2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eastAsia="宋体" w:hAnsi="Arial" w:cs="Arial"/>
                <w:color w:val="FF0000"/>
                <w:sz w:val="22"/>
              </w:rPr>
              <w:t>*</w:t>
            </w:r>
            <w:r w:rsidRPr="00AE03B6">
              <w:rPr>
                <w:rFonts w:ascii="Arial" w:hAnsi="Arial" w:cs="Arial"/>
                <w:sz w:val="20"/>
                <w:szCs w:val="20"/>
              </w:rPr>
              <w:t>A clear photo</w:t>
            </w:r>
          </w:p>
          <w:p w14:paraId="68EF70AD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</w:rPr>
            </w:pPr>
          </w:p>
        </w:tc>
      </w:tr>
      <w:tr w:rsidR="00823571" w:rsidRPr="00AE03B6" w14:paraId="2D6C9BCA" w14:textId="77777777" w:rsidTr="00AE2E7A">
        <w:trPr>
          <w:jc w:val="center"/>
        </w:trPr>
        <w:tc>
          <w:tcPr>
            <w:tcW w:w="8039" w:type="dxa"/>
            <w:gridSpan w:val="5"/>
          </w:tcPr>
          <w:p w14:paraId="77AB5D6E" w14:textId="77777777" w:rsidR="00823571" w:rsidRPr="00AE03B6" w:rsidRDefault="00823571" w:rsidP="005A115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AE03B6">
              <w:rPr>
                <w:rStyle w:val="a3"/>
                <w:rFonts w:ascii="Arial" w:hAnsi="Arial" w:cs="Arial"/>
                <w:color w:val="808080" w:themeColor="background1" w:themeShade="80"/>
                <w:sz w:val="16"/>
                <w:szCs w:val="16"/>
              </w:rPr>
              <w:t>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lock w:val="sdtLocked"/>
                <w:placeholder>
                  <w:docPart w:val="6E3FB9D690404C669F19FA0F34CBAFDC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2C2AA5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5B6F2B90" w14:textId="77777777" w:rsidTr="00AE2E7A">
        <w:trPr>
          <w:trHeight w:val="634"/>
          <w:jc w:val="center"/>
        </w:trPr>
        <w:tc>
          <w:tcPr>
            <w:tcW w:w="8039" w:type="dxa"/>
            <w:gridSpan w:val="5"/>
            <w:vAlign w:val="center"/>
          </w:tcPr>
          <w:p w14:paraId="3AA14F6D" w14:textId="77777777" w:rsidR="00823571" w:rsidRPr="00AE03B6" w:rsidRDefault="00823571" w:rsidP="005A115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Valid Shipping Address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lock w:val="sdtLocked"/>
                <w:placeholder>
                  <w:docPart w:val="04C7CE2F9879460985C522C651F637BD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970E788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35872FB0" w14:textId="77777777" w:rsidTr="00AE2E7A">
        <w:trPr>
          <w:jc w:val="center"/>
        </w:trPr>
        <w:tc>
          <w:tcPr>
            <w:tcW w:w="2945" w:type="dxa"/>
          </w:tcPr>
          <w:p w14:paraId="52E72760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Country: </w:t>
            </w:r>
          </w:p>
        </w:tc>
        <w:tc>
          <w:tcPr>
            <w:tcW w:w="2430" w:type="dxa"/>
            <w:gridSpan w:val="2"/>
          </w:tcPr>
          <w:p w14:paraId="08DE7594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000000"/>
                <w:sz w:val="20"/>
                <w:szCs w:val="20"/>
                <w:lang w:eastAsia="zh-TW"/>
              </w:rPr>
              <w:t>State/Province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951713A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24719C55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1F041F32" w14:textId="77777777" w:rsidTr="00AE2E7A">
        <w:trPr>
          <w:trHeight w:val="251"/>
          <w:jc w:val="center"/>
        </w:trPr>
        <w:tc>
          <w:tcPr>
            <w:tcW w:w="4411" w:type="dxa"/>
            <w:gridSpan w:val="2"/>
          </w:tcPr>
          <w:p w14:paraId="1E3D3F5E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Tel.: </w:t>
            </w:r>
          </w:p>
        </w:tc>
        <w:tc>
          <w:tcPr>
            <w:tcW w:w="3628" w:type="dxa"/>
            <w:gridSpan w:val="3"/>
          </w:tcPr>
          <w:p w14:paraId="2EB4B71E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  <w:lang w:eastAsia="zh-TW"/>
              </w:rPr>
              <w:t>ZIP/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Post Code: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5E1B5B0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5611DC1B" w14:textId="77777777" w:rsidTr="00AE2E7A">
        <w:trPr>
          <w:jc w:val="center"/>
        </w:trPr>
        <w:tc>
          <w:tcPr>
            <w:tcW w:w="5388" w:type="dxa"/>
            <w:gridSpan w:val="4"/>
            <w:tcBorders>
              <w:top w:val="single" w:sz="4" w:space="0" w:color="auto"/>
            </w:tcBorders>
          </w:tcPr>
          <w:p w14:paraId="7C2D771C" w14:textId="77777777" w:rsidR="00823571" w:rsidRPr="00AE03B6" w:rsidRDefault="00823571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lock w:val="sdtLocked"/>
                <w:placeholder>
                  <w:docPart w:val="1878148ADD7F4771AD1C93896AC21520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773F64FB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Student ID Number:</w:t>
            </w:r>
            <w:r w:rsidRPr="00AE03B6">
              <w:rPr>
                <w:rFonts w:ascii="Arial" w:hAnsi="Arial" w:cs="Arial"/>
              </w:rPr>
              <w:t xml:space="preserve"> </w:t>
            </w:r>
          </w:p>
        </w:tc>
      </w:tr>
      <w:tr w:rsidR="009C5EC3" w:rsidRPr="00AE03B6" w14:paraId="6BD698ED" w14:textId="77777777" w:rsidTr="00AE2E7A">
        <w:trPr>
          <w:trHeight w:val="1172"/>
          <w:jc w:val="center"/>
        </w:trPr>
        <w:tc>
          <w:tcPr>
            <w:tcW w:w="10310" w:type="dxa"/>
            <w:gridSpan w:val="6"/>
          </w:tcPr>
          <w:p w14:paraId="0635D972" w14:textId="77777777" w:rsidR="009C5EC3" w:rsidRPr="00AE03B6" w:rsidRDefault="009C5EC3" w:rsidP="00686E4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0" w:name="OLE_LINK56"/>
            <w:bookmarkStart w:id="1" w:name="OLE_LINK57"/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Will you attend conference in person?</w:t>
            </w:r>
            <w:r w:rsidR="002A368D"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 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lock w:val="sdtLocked"/>
                <w:placeholder>
                  <w:docPart w:val="191A1AD75F174FB083E2BF40CBB27C88"/>
                </w:placeholder>
                <w:showingPlcHdr/>
                <w:text/>
              </w:sdtPr>
              <w:sdtEndPr/>
              <w:sdtContent>
                <w:r w:rsidR="00454BFF" w:rsidRPr="00046444">
                  <w:rPr>
                    <w:rFonts w:ascii="Arial" w:hAnsi="Arial" w:cs="Arial"/>
                    <w:sz w:val="16"/>
                    <w:szCs w:val="16"/>
                  </w:rPr>
                  <w:t>YES / NO</w:t>
                </w:r>
              </w:sdtContent>
            </w:sdt>
          </w:p>
          <w:p w14:paraId="5AE39186" w14:textId="77777777" w:rsidR="009C5EC3" w:rsidRPr="00AE03B6" w:rsidRDefault="009C5EC3" w:rsidP="00AE3A9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sz w:val="20"/>
                <w:szCs w:val="20"/>
              </w:rPr>
              <w:t>If no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AE3A93" w:rsidRPr="00AE03B6">
              <w:rPr>
                <w:rFonts w:ascii="Arial" w:hAnsi="Arial" w:cs="Arial"/>
                <w:color w:val="292526"/>
                <w:sz w:val="20"/>
                <w:szCs w:val="20"/>
              </w:rPr>
              <w:t>Electronic proceedings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and official receipt will be sent to you</w:t>
            </w:r>
            <w:r w:rsidR="00AE3A93" w:rsidRPr="00AE03B6">
              <w:rPr>
                <w:rFonts w:ascii="Arial" w:hAnsi="Arial" w:cs="Arial"/>
                <w:color w:val="292526"/>
                <w:sz w:val="20"/>
                <w:szCs w:val="20"/>
              </w:rPr>
              <w:t>r email address.</w:t>
            </w:r>
          </w:p>
          <w:p w14:paraId="6752BAD6" w14:textId="77777777" w:rsidR="002A368D" w:rsidRPr="00AE03B6" w:rsidRDefault="002A368D" w:rsidP="00AE3A9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(</w:t>
            </w: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Very important!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The certificate for participant will be under the presenter’s name.)</w:t>
            </w:r>
          </w:p>
        </w:tc>
      </w:tr>
      <w:tr w:rsidR="001367AC" w:rsidRPr="00AE03B6" w14:paraId="31842208" w14:textId="77777777" w:rsidTr="002E253F">
        <w:trPr>
          <w:trHeight w:val="674"/>
          <w:jc w:val="center"/>
        </w:trPr>
        <w:tc>
          <w:tcPr>
            <w:tcW w:w="10310" w:type="dxa"/>
            <w:gridSpan w:val="6"/>
          </w:tcPr>
          <w:p w14:paraId="22B5BF99" w14:textId="77777777" w:rsidR="001367AC" w:rsidRPr="00AE03B6" w:rsidRDefault="001367AC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sz w:val="20"/>
                <w:szCs w:val="20"/>
              </w:rPr>
              <w:t xml:space="preserve">If yes, 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please enter the presenter’s name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resenter's Name"/>
                <w:tag w:val="Type Presenter's Name"/>
                <w:id w:val="1254784647"/>
                <w:lock w:val="sdtLocked"/>
                <w:placeholder>
                  <w:docPart w:val="44A8EC13541C489C9A39054EE22F9A01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9C5EC3" w:rsidRPr="00AE03B6" w14:paraId="24875900" w14:textId="77777777" w:rsidTr="00AE2E7A">
        <w:trPr>
          <w:jc w:val="center"/>
        </w:trPr>
        <w:tc>
          <w:tcPr>
            <w:tcW w:w="10310" w:type="dxa"/>
            <w:gridSpan w:val="6"/>
          </w:tcPr>
          <w:p w14:paraId="351A5164" w14:textId="77777777" w:rsidR="009C5EC3" w:rsidRPr="00AE03B6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Special dietary</w:t>
            </w:r>
            <w:r w:rsidRPr="00AE03B6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4DB143EA" w14:textId="77777777" w:rsidR="009C5EC3" w:rsidRPr="00AE03B6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 xml:space="preserve">Diabetic□    Vegetarian□    Muslim□    Other□ </w:t>
            </w:r>
            <w:proofErr w:type="gramStart"/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 xml:space="preserve">   (</w:t>
            </w:r>
            <w:proofErr w:type="gramEnd"/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please specify:                       )</w:t>
            </w:r>
          </w:p>
        </w:tc>
      </w:tr>
      <w:tr w:rsidR="009C5EC3" w:rsidRPr="00AE03B6" w14:paraId="5E09149E" w14:textId="77777777" w:rsidTr="00AE2E7A">
        <w:trPr>
          <w:jc w:val="center"/>
        </w:trPr>
        <w:tc>
          <w:tcPr>
            <w:tcW w:w="10310" w:type="dxa"/>
            <w:gridSpan w:val="6"/>
          </w:tcPr>
          <w:p w14:paraId="776E2B8A" w14:textId="77777777" w:rsidR="009C5EC3" w:rsidRPr="00046444" w:rsidRDefault="002E253F" w:rsidP="000D385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D0D0D"/>
                <w:sz w:val="20"/>
                <w:szCs w:val="20"/>
              </w:rPr>
            </w:pPr>
            <w:r w:rsidRPr="00046444">
              <w:rPr>
                <w:rFonts w:ascii="Arial" w:hAnsi="Arial" w:cs="Arial"/>
                <w:b/>
                <w:bCs/>
                <w:color w:val="0D0D0D"/>
                <w:sz w:val="20"/>
                <w:szCs w:val="20"/>
              </w:rPr>
              <w:t>Invoice Title (Receipt title):</w:t>
            </w:r>
          </w:p>
          <w:p w14:paraId="253ADBA5" w14:textId="77777777" w:rsidR="002E253F" w:rsidRPr="00AE03B6" w:rsidRDefault="002E253F" w:rsidP="000D385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46444" w:rsidRPr="00AE03B6" w14:paraId="70909A0C" w14:textId="77777777" w:rsidTr="00AE2E7A">
        <w:trPr>
          <w:jc w:val="center"/>
        </w:trPr>
        <w:tc>
          <w:tcPr>
            <w:tcW w:w="10310" w:type="dxa"/>
            <w:gridSpan w:val="6"/>
          </w:tcPr>
          <w:p w14:paraId="08E4D238" w14:textId="77777777" w:rsidR="00046444" w:rsidRPr="00EE016F" w:rsidRDefault="00046444" w:rsidP="00046444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86B98">
              <w:rPr>
                <w:rFonts w:asciiTheme="minorEastAsia" w:hAnsiTheme="minorEastAsia" w:cs="Arial" w:hint="eastAsia"/>
                <w:color w:val="002060"/>
                <w:szCs w:val="20"/>
                <w:highlight w:val="yellow"/>
              </w:rPr>
              <w:t>★</w:t>
            </w:r>
            <w:r w:rsidRPr="00E86B98">
              <w:rPr>
                <w:rFonts w:ascii="Arial" w:hAnsi="Arial" w:cs="Arial" w:hint="eastAsia"/>
                <w:b/>
                <w:color w:val="0D0D0D"/>
                <w:sz w:val="20"/>
                <w:szCs w:val="20"/>
                <w:highlight w:val="yellow"/>
              </w:rPr>
              <w:t>Call For Reviewers/Reviewer Recommendation (if any):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 xml:space="preserve"> </w:t>
            </w:r>
          </w:p>
          <w:p w14:paraId="4D615A8D" w14:textId="77777777" w:rsidR="00046444" w:rsidRDefault="00046444" w:rsidP="00046444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>We need a constant sup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ply of new peer reviewers (</w:t>
            </w:r>
            <w:proofErr w:type="gram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Prof./</w:t>
            </w:r>
            <w:proofErr w:type="spell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Assoc.Prof</w:t>
            </w:r>
            <w:proofErr w:type="spell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./</w:t>
            </w:r>
            <w:proofErr w:type="spell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Asst.Prof</w:t>
            </w:r>
            <w:proofErr w:type="spell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./</w:t>
            </w:r>
            <w:proofErr w:type="gram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Dr.</w:t>
            </w: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 xml:space="preserve"> are preferred). Might you be one? If you would like to volunteer or recommend related scholars, please fill in the following info and we will follow up with it.</w:t>
            </w:r>
          </w:p>
          <w:p w14:paraId="2ADBB382" w14:textId="77777777" w:rsidR="00046444" w:rsidRPr="00EF3FCC" w:rsidRDefault="00046444" w:rsidP="00046444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Full Name + Organization + Position (</w:t>
            </w:r>
            <w:proofErr w:type="gramStart"/>
            <w:r>
              <w:rPr>
                <w:rFonts w:cstheme="minorHAnsi" w:hint="eastAsia"/>
                <w:color w:val="FF0000"/>
                <w:szCs w:val="20"/>
                <w:lang w:val="en-GB"/>
              </w:rPr>
              <w:t>Prof./</w:t>
            </w:r>
            <w:proofErr w:type="spellStart"/>
            <w:r>
              <w:rPr>
                <w:rFonts w:cstheme="minorHAnsi" w:hint="eastAsia"/>
                <w:color w:val="FF0000"/>
                <w:szCs w:val="20"/>
                <w:lang w:val="en-GB"/>
              </w:rPr>
              <w:t>Assoc.Prof</w:t>
            </w:r>
            <w:proofErr w:type="spellEnd"/>
            <w:r>
              <w:rPr>
                <w:rFonts w:cstheme="minorHAnsi" w:hint="eastAsia"/>
                <w:color w:val="FF0000"/>
                <w:szCs w:val="20"/>
                <w:lang w:val="en-GB"/>
              </w:rPr>
              <w:t>./</w:t>
            </w:r>
            <w:proofErr w:type="spellStart"/>
            <w:r>
              <w:rPr>
                <w:rFonts w:cstheme="minorHAnsi" w:hint="eastAsia"/>
                <w:color w:val="FF0000"/>
                <w:szCs w:val="20"/>
                <w:lang w:val="en-GB"/>
              </w:rPr>
              <w:t>Asst.Prof</w:t>
            </w:r>
            <w:proofErr w:type="spellEnd"/>
            <w:r>
              <w:rPr>
                <w:rFonts w:cstheme="minorHAnsi" w:hint="eastAsia"/>
                <w:color w:val="FF0000"/>
                <w:szCs w:val="20"/>
                <w:lang w:val="en-GB"/>
              </w:rPr>
              <w:t>./</w:t>
            </w:r>
            <w:proofErr w:type="spellStart"/>
            <w:proofErr w:type="gramEnd"/>
            <w:r>
              <w:rPr>
                <w:rFonts w:cstheme="minorHAnsi" w:hint="eastAsia"/>
                <w:color w:val="FF0000"/>
                <w:szCs w:val="20"/>
                <w:lang w:val="en-GB"/>
              </w:rPr>
              <w:t>Dr.</w:t>
            </w:r>
            <w:proofErr w:type="spellEnd"/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4982455D" w14:textId="77777777" w:rsidR="00046444" w:rsidRPr="00EF3FCC" w:rsidRDefault="00046444" w:rsidP="00046444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0DE3A07D" w14:textId="25ABD109" w:rsidR="00046444" w:rsidRPr="002E253F" w:rsidRDefault="00046444" w:rsidP="00046444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Email:</w:t>
            </w:r>
          </w:p>
        </w:tc>
      </w:tr>
    </w:tbl>
    <w:p w14:paraId="5AEA5692" w14:textId="77777777" w:rsidR="009040F5" w:rsidRDefault="004B2DDA" w:rsidP="000D149D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bookmarkStart w:id="4" w:name="OLE_LINK3"/>
      <w:bookmarkEnd w:id="0"/>
      <w:bookmarkEnd w:id="1"/>
      <w:r w:rsidRPr="00AE03B6">
        <w:rPr>
          <w:bCs w:val="0"/>
          <w:color w:val="1F497D"/>
          <w:sz w:val="28"/>
          <w:szCs w:val="28"/>
          <w:lang w:eastAsia="zh-TW"/>
        </w:rPr>
        <w:lastRenderedPageBreak/>
        <w:t>Conference Fees</w:t>
      </w:r>
      <w:bookmarkEnd w:id="4"/>
      <w:r w:rsidR="00F52787" w:rsidRPr="00F52787">
        <w:rPr>
          <w:bCs w:val="0"/>
          <w:color w:val="1F497D"/>
          <w:sz w:val="28"/>
          <w:szCs w:val="28"/>
          <w:lang w:eastAsia="zh-TW"/>
        </w:rPr>
        <w:t xml:space="preserve"> (US dollar or RMB)</w:t>
      </w:r>
    </w:p>
    <w:tbl>
      <w:tblPr>
        <w:tblW w:w="1031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49"/>
        <w:gridCol w:w="2694"/>
        <w:gridCol w:w="2375"/>
        <w:gridCol w:w="1701"/>
      </w:tblGrid>
      <w:tr w:rsidR="000D1F20" w:rsidRPr="00AE03B6" w14:paraId="35CEC938" w14:textId="77777777" w:rsidTr="002A798D">
        <w:trPr>
          <w:jc w:val="center"/>
        </w:trPr>
        <w:tc>
          <w:tcPr>
            <w:tcW w:w="3549" w:type="dxa"/>
            <w:tcBorders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7F32E" w14:textId="77777777" w:rsidR="000D1F20" w:rsidRPr="002D0FAB" w:rsidRDefault="00B35C22" w:rsidP="003A5CC2">
            <w:pPr>
              <w:jc w:val="center"/>
              <w:rPr>
                <w:rFonts w:eastAsia="宋体" w:cstheme="minorHAnsi"/>
                <w:b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b/>
                <w:color w:val="C00000"/>
                <w:sz w:val="20"/>
                <w:szCs w:val="20"/>
              </w:rPr>
              <w:t>ITEMS</w:t>
            </w:r>
          </w:p>
        </w:tc>
        <w:tc>
          <w:tcPr>
            <w:tcW w:w="2694" w:type="dxa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B092B3E" w14:textId="77777777" w:rsidR="000D1F20" w:rsidRPr="002D0FAB" w:rsidRDefault="000D1F20" w:rsidP="003A5CC2">
            <w:pPr>
              <w:jc w:val="center"/>
              <w:rPr>
                <w:rFonts w:eastAsia="宋体" w:cstheme="minorHAnsi"/>
                <w:b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b/>
                <w:color w:val="C00000"/>
                <w:sz w:val="20"/>
                <w:szCs w:val="20"/>
              </w:rPr>
              <w:t>Early-Bird Registration</w:t>
            </w:r>
          </w:p>
          <w:p w14:paraId="19CCA2FF" w14:textId="494DC33F" w:rsidR="000D1F20" w:rsidRPr="002D0FAB" w:rsidRDefault="000D1F20" w:rsidP="003A5CC2">
            <w:pPr>
              <w:jc w:val="center"/>
              <w:rPr>
                <w:rFonts w:eastAsia="宋体" w:cstheme="minorHAnsi"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color w:val="C00000"/>
                <w:sz w:val="20"/>
                <w:szCs w:val="20"/>
              </w:rPr>
              <w:t>Before March 25, 202</w:t>
            </w:r>
            <w:r w:rsidR="004B4B47">
              <w:rPr>
                <w:rFonts w:eastAsia="宋体" w:cstheme="minorHAnsi"/>
                <w:color w:val="C00000"/>
                <w:sz w:val="20"/>
                <w:szCs w:val="20"/>
              </w:rPr>
              <w:t>1</w:t>
            </w:r>
          </w:p>
        </w:tc>
        <w:tc>
          <w:tcPr>
            <w:tcW w:w="2375" w:type="dxa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A95D053" w14:textId="77777777" w:rsidR="000D1F20" w:rsidRPr="002D0FAB" w:rsidRDefault="000D1F20" w:rsidP="003A5CC2">
            <w:pPr>
              <w:jc w:val="center"/>
              <w:rPr>
                <w:rFonts w:eastAsia="宋体" w:cstheme="minorHAnsi"/>
                <w:b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b/>
                <w:color w:val="C00000"/>
                <w:sz w:val="20"/>
                <w:szCs w:val="20"/>
              </w:rPr>
              <w:t>Registration</w:t>
            </w:r>
          </w:p>
          <w:p w14:paraId="4065E921" w14:textId="36200449" w:rsidR="000D1F20" w:rsidRPr="002D0FAB" w:rsidRDefault="000D1F20" w:rsidP="003A5CC2">
            <w:pPr>
              <w:jc w:val="center"/>
              <w:rPr>
                <w:rFonts w:eastAsia="宋体" w:cstheme="minorHAnsi"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color w:val="C00000"/>
                <w:sz w:val="20"/>
                <w:szCs w:val="20"/>
              </w:rPr>
              <w:t>After/On March 25, 202</w:t>
            </w:r>
            <w:r w:rsidR="004B4B47">
              <w:rPr>
                <w:rFonts w:eastAsia="宋体" w:cstheme="minorHAnsi"/>
                <w:color w:val="C00000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6" w:space="0" w:color="auto"/>
              <w:right w:val="thickThinSmallGap" w:sz="24" w:space="0" w:color="auto"/>
            </w:tcBorders>
          </w:tcPr>
          <w:p w14:paraId="20AD5CD3" w14:textId="77777777" w:rsidR="000D1F20" w:rsidRPr="002D0FAB" w:rsidRDefault="003A5CC2" w:rsidP="003A5CC2">
            <w:pPr>
              <w:jc w:val="center"/>
              <w:rPr>
                <w:rFonts w:eastAsia="宋体" w:cstheme="minorHAnsi"/>
                <w:b/>
                <w:color w:val="C00000"/>
                <w:sz w:val="20"/>
                <w:szCs w:val="20"/>
              </w:rPr>
            </w:pPr>
            <w:r w:rsidRPr="002D0FAB">
              <w:rPr>
                <w:rFonts w:eastAsia="宋体" w:cstheme="minorHAnsi"/>
                <w:b/>
                <w:color w:val="C00000"/>
                <w:sz w:val="20"/>
                <w:szCs w:val="20"/>
              </w:rPr>
              <w:t>Your choice</w:t>
            </w:r>
          </w:p>
        </w:tc>
      </w:tr>
      <w:tr w:rsidR="004B4B47" w:rsidRPr="00AE03B6" w14:paraId="211AAC2A" w14:textId="77777777" w:rsidTr="00DD197C">
        <w:trPr>
          <w:jc w:val="center"/>
        </w:trPr>
        <w:tc>
          <w:tcPr>
            <w:tcW w:w="354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1EE9A4" w14:textId="277ACABE" w:rsidR="004B4B47" w:rsidRPr="00425430" w:rsidRDefault="004B4B47" w:rsidP="004B4B47">
            <w:r>
              <w:rPr>
                <w:rFonts w:ascii="Helvetica" w:hAnsi="Helvetica"/>
                <w:color w:val="555555"/>
                <w:sz w:val="18"/>
                <w:szCs w:val="18"/>
              </w:rPr>
              <w:t>Listener ♦</w:t>
            </w:r>
            <w:r>
              <w:rPr>
                <w:rFonts w:ascii="Helvetica" w:hAnsi="Helvetica"/>
                <w:color w:val="555555"/>
                <w:sz w:val="18"/>
                <w:szCs w:val="18"/>
              </w:rPr>
              <w:t>听众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36F61E42" w14:textId="7636B76B" w:rsidR="004B4B47" w:rsidRPr="00C22BD9" w:rsidRDefault="004B4B47" w:rsidP="004B4B47">
            <w:pPr>
              <w:jc w:val="center"/>
            </w:pPr>
            <w:r>
              <w:rPr>
                <w:rFonts w:ascii="Helvetica" w:hAnsi="Helvetica"/>
                <w:color w:val="555555"/>
                <w:sz w:val="18"/>
                <w:szCs w:val="18"/>
              </w:rPr>
              <w:t>$250/¥1750</w:t>
            </w:r>
          </w:p>
        </w:tc>
        <w:tc>
          <w:tcPr>
            <w:tcW w:w="237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1AF3A71D" w14:textId="01074584" w:rsidR="004B4B47" w:rsidRPr="00A73388" w:rsidRDefault="004B4B47" w:rsidP="004B4B47">
            <w:pPr>
              <w:jc w:val="center"/>
            </w:pPr>
            <w:r>
              <w:rPr>
                <w:rFonts w:ascii="Helvetica" w:hAnsi="Helvetica"/>
                <w:color w:val="555555"/>
                <w:sz w:val="18"/>
                <w:szCs w:val="18"/>
              </w:rPr>
              <w:t>$280/¥1950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105ED4E9" w14:textId="77777777" w:rsidR="004B4B47" w:rsidRPr="00A505FD" w:rsidRDefault="004B4B47" w:rsidP="004B4B47">
            <w:pPr>
              <w:spacing w:before="100" w:beforeAutospacing="1" w:after="100" w:afterAutospacing="1"/>
              <w:jc w:val="center"/>
              <w:rPr>
                <w:rFonts w:ascii="Arial" w:eastAsia="宋体" w:hAnsi="Arial" w:cs="Arial"/>
                <w:sz w:val="20"/>
                <w:szCs w:val="16"/>
              </w:rPr>
            </w:pPr>
          </w:p>
        </w:tc>
      </w:tr>
      <w:tr w:rsidR="004B4B47" w:rsidRPr="00AE03B6" w14:paraId="048537B6" w14:textId="77777777" w:rsidTr="00DD197C">
        <w:trPr>
          <w:jc w:val="center"/>
        </w:trPr>
        <w:tc>
          <w:tcPr>
            <w:tcW w:w="354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4EE13D" w14:textId="70C51B45" w:rsidR="004B4B47" w:rsidRDefault="004B4B47" w:rsidP="004B4B47">
            <w:pPr>
              <w:rPr>
                <w:rFonts w:ascii="Helvetica" w:hAnsi="Helvetica"/>
                <w:color w:val="555555"/>
                <w:sz w:val="18"/>
                <w:szCs w:val="18"/>
              </w:rPr>
            </w:pPr>
            <w:r>
              <w:rPr>
                <w:rFonts w:ascii="Helvetica" w:hAnsi="Helvetica"/>
                <w:color w:val="555555"/>
                <w:sz w:val="18"/>
                <w:szCs w:val="18"/>
              </w:rPr>
              <w:t>One day tour ♦</w:t>
            </w:r>
            <w:r>
              <w:rPr>
                <w:rFonts w:ascii="Helvetica" w:hAnsi="Helvetica"/>
                <w:color w:val="555555"/>
                <w:sz w:val="18"/>
                <w:szCs w:val="18"/>
              </w:rPr>
              <w:t>一日游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5B23C8B6" w14:textId="54B41376" w:rsidR="004B4B47" w:rsidRDefault="004B4B47" w:rsidP="004B4B47">
            <w:pPr>
              <w:jc w:val="center"/>
              <w:rPr>
                <w:rFonts w:ascii="Helvetica" w:hAnsi="Helvetica"/>
                <w:color w:val="555555"/>
                <w:sz w:val="18"/>
                <w:szCs w:val="18"/>
              </w:rPr>
            </w:pPr>
            <w:r>
              <w:rPr>
                <w:rFonts w:ascii="Helvetica" w:hAnsi="Helvetica"/>
                <w:color w:val="555555"/>
                <w:sz w:val="18"/>
                <w:szCs w:val="18"/>
              </w:rPr>
              <w:t>$80/¥550</w:t>
            </w:r>
          </w:p>
        </w:tc>
        <w:tc>
          <w:tcPr>
            <w:tcW w:w="237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bottom"/>
          </w:tcPr>
          <w:p w14:paraId="06D7C902" w14:textId="1B5B7734" w:rsidR="004B4B47" w:rsidRDefault="004B4B47" w:rsidP="004B4B47">
            <w:pPr>
              <w:jc w:val="center"/>
              <w:rPr>
                <w:rFonts w:ascii="Helvetica" w:hAnsi="Helvetica"/>
                <w:color w:val="555555"/>
                <w:sz w:val="18"/>
                <w:szCs w:val="18"/>
              </w:rPr>
            </w:pPr>
            <w:r>
              <w:rPr>
                <w:rFonts w:ascii="Helvetica" w:hAnsi="Helvetica"/>
                <w:color w:val="555555"/>
                <w:sz w:val="18"/>
                <w:szCs w:val="18"/>
              </w:rPr>
              <w:t>$80/¥550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1F4711DE" w14:textId="77777777" w:rsidR="004B4B47" w:rsidRPr="00A505FD" w:rsidRDefault="004B4B47" w:rsidP="004B4B47">
            <w:pPr>
              <w:spacing w:before="100" w:beforeAutospacing="1" w:after="100" w:afterAutospacing="1"/>
              <w:jc w:val="center"/>
              <w:rPr>
                <w:rFonts w:ascii="Arial" w:eastAsia="宋体" w:hAnsi="Arial" w:cs="Arial"/>
                <w:sz w:val="20"/>
                <w:szCs w:val="16"/>
              </w:rPr>
            </w:pPr>
          </w:p>
        </w:tc>
      </w:tr>
      <w:tr w:rsidR="0049442D" w:rsidRPr="00AE03B6" w14:paraId="14947429" w14:textId="77777777" w:rsidTr="005A2AA0">
        <w:trPr>
          <w:jc w:val="center"/>
        </w:trPr>
        <w:tc>
          <w:tcPr>
            <w:tcW w:w="3549" w:type="dxa"/>
            <w:tcBorders>
              <w:top w:val="single" w:sz="6" w:space="0" w:color="auto"/>
              <w:bottom w:val="thickThinSmallGap" w:sz="2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13C3F" w14:textId="77777777" w:rsidR="0049442D" w:rsidRPr="002D0FAB" w:rsidRDefault="009F085F" w:rsidP="007B46FB">
            <w:pPr>
              <w:jc w:val="left"/>
              <w:rPr>
                <w:rFonts w:eastAsia="宋体" w:cstheme="minorHAnsi"/>
                <w:b/>
                <w:bCs/>
                <w:color w:val="222222"/>
                <w:kern w:val="0"/>
                <w:sz w:val="20"/>
                <w:szCs w:val="16"/>
              </w:rPr>
            </w:pPr>
            <w:r w:rsidRPr="007B46FB">
              <w:rPr>
                <w:rFonts w:eastAsia="宋体" w:cstheme="minorHAnsi"/>
                <w:b/>
                <w:color w:val="C00000"/>
                <w:sz w:val="20"/>
                <w:szCs w:val="20"/>
              </w:rPr>
              <w:t>TOTAL</w:t>
            </w:r>
          </w:p>
        </w:tc>
        <w:tc>
          <w:tcPr>
            <w:tcW w:w="6770" w:type="dxa"/>
            <w:gridSpan w:val="3"/>
            <w:tcBorders>
              <w:top w:val="single" w:sz="6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2DF113E1" w14:textId="77777777" w:rsidR="0049442D" w:rsidRPr="00A505FD" w:rsidRDefault="0049442D" w:rsidP="005A2AA0">
            <w:pPr>
              <w:spacing w:before="100" w:beforeAutospacing="1" w:after="100" w:afterAutospacing="1"/>
              <w:jc w:val="center"/>
              <w:rPr>
                <w:rFonts w:ascii="Arial" w:eastAsia="宋体" w:hAnsi="Arial" w:cs="Arial"/>
                <w:b/>
                <w:bCs/>
                <w:color w:val="222222"/>
                <w:kern w:val="0"/>
                <w:sz w:val="20"/>
                <w:szCs w:val="16"/>
              </w:rPr>
            </w:pPr>
          </w:p>
        </w:tc>
      </w:tr>
    </w:tbl>
    <w:p w14:paraId="1E38FF12" w14:textId="77777777" w:rsidR="009D3DA5" w:rsidRDefault="009D3DA5" w:rsidP="00FF51F7">
      <w:pPr>
        <w:pStyle w:val="3"/>
        <w:rPr>
          <w:rFonts w:eastAsiaTheme="minorEastAsia"/>
          <w:bCs w:val="0"/>
          <w:color w:val="FF0000"/>
          <w:sz w:val="20"/>
          <w:szCs w:val="28"/>
          <w:lang w:eastAsia="zh-CN"/>
        </w:rPr>
      </w:pPr>
    </w:p>
    <w:p w14:paraId="0B9E1588" w14:textId="77777777" w:rsidR="00606158" w:rsidRPr="009D3DA5" w:rsidRDefault="00BA00B0" w:rsidP="00FF51F7">
      <w:pPr>
        <w:pStyle w:val="3"/>
        <w:rPr>
          <w:rFonts w:eastAsiaTheme="minorEastAsia"/>
          <w:b w:val="0"/>
          <w:bCs w:val="0"/>
          <w:color w:val="FF0000"/>
          <w:sz w:val="18"/>
          <w:szCs w:val="28"/>
          <w:lang w:eastAsia="zh-CN"/>
        </w:rPr>
      </w:pPr>
      <w:r w:rsidRPr="009D3DA5">
        <w:rPr>
          <w:rFonts w:eastAsiaTheme="minorEastAsia"/>
          <w:bCs w:val="0"/>
          <w:color w:val="FF0000"/>
          <w:sz w:val="18"/>
          <w:szCs w:val="28"/>
          <w:lang w:eastAsia="zh-CN"/>
        </w:rPr>
        <w:t>Note</w:t>
      </w:r>
      <w:r w:rsidRPr="009D3DA5">
        <w:rPr>
          <w:rFonts w:eastAsiaTheme="minorEastAsia"/>
          <w:b w:val="0"/>
          <w:bCs w:val="0"/>
          <w:color w:val="FF0000"/>
          <w:sz w:val="18"/>
          <w:szCs w:val="28"/>
          <w:lang w:eastAsia="zh-CN"/>
        </w:rPr>
        <w:t>:</w:t>
      </w:r>
    </w:p>
    <w:p w14:paraId="4AACBA87" w14:textId="0096845C" w:rsidR="00923129" w:rsidRPr="00EA234B" w:rsidRDefault="00923129" w:rsidP="00923129">
      <w:pPr>
        <w:rPr>
          <w:rFonts w:ascii="Arial" w:hAnsi="Arial" w:cs="Arial"/>
          <w:sz w:val="18"/>
          <w:szCs w:val="18"/>
        </w:rPr>
      </w:pPr>
      <w:r w:rsidRPr="00EA234B">
        <w:rPr>
          <w:rFonts w:ascii="Arial" w:hAnsi="Arial" w:cs="Arial"/>
          <w:b/>
          <w:sz w:val="18"/>
          <w:szCs w:val="18"/>
        </w:rPr>
        <w:t>Presenter</w:t>
      </w:r>
      <w:r w:rsidR="004B4B47">
        <w:rPr>
          <w:rFonts w:ascii="Arial" w:hAnsi="Arial" w:cs="Arial"/>
          <w:b/>
          <w:sz w:val="18"/>
          <w:szCs w:val="18"/>
        </w:rPr>
        <w:t xml:space="preserve"> Only</w:t>
      </w:r>
      <w:r w:rsidRPr="00EA234B">
        <w:rPr>
          <w:rFonts w:ascii="Arial" w:hAnsi="Arial" w:cs="Arial"/>
          <w:sz w:val="18"/>
          <w:szCs w:val="18"/>
        </w:rPr>
        <w:t>: making a presentation on the conference without paper publi</w:t>
      </w:r>
      <w:r w:rsidRPr="00EA234B">
        <w:rPr>
          <w:rFonts w:ascii="Arial" w:hAnsi="Arial" w:cs="Arial" w:hint="eastAsia"/>
          <w:sz w:val="18"/>
          <w:szCs w:val="18"/>
        </w:rPr>
        <w:t>cation</w:t>
      </w:r>
      <w:r w:rsidRPr="00EA234B">
        <w:rPr>
          <w:rFonts w:ascii="Arial" w:hAnsi="Arial" w:cs="Arial"/>
          <w:sz w:val="18"/>
          <w:szCs w:val="18"/>
        </w:rPr>
        <w:t>.</w:t>
      </w:r>
    </w:p>
    <w:p w14:paraId="2C2106CF" w14:textId="18088779" w:rsidR="004B4B47" w:rsidRDefault="004B4B47" w:rsidP="00923129">
      <w:pPr>
        <w:rPr>
          <w:rFonts w:ascii="Arial" w:hAnsi="Arial" w:cs="Arial"/>
          <w:b/>
          <w:sz w:val="18"/>
          <w:szCs w:val="18"/>
        </w:rPr>
      </w:pPr>
      <w:r w:rsidRPr="004B4B47">
        <w:rPr>
          <w:rFonts w:ascii="Arial" w:hAnsi="Arial" w:cs="Arial"/>
          <w:b/>
          <w:sz w:val="18"/>
          <w:szCs w:val="18"/>
        </w:rPr>
        <w:t>Additional Page ♦</w:t>
      </w:r>
      <w:proofErr w:type="gramStart"/>
      <w:r w:rsidRPr="004B4B47">
        <w:rPr>
          <w:rFonts w:ascii="Arial" w:hAnsi="Arial" w:cs="Arial" w:hint="eastAsia"/>
          <w:b/>
          <w:sz w:val="18"/>
          <w:szCs w:val="18"/>
        </w:rPr>
        <w:t>文章超页费</w:t>
      </w:r>
      <w:proofErr w:type="gramEnd"/>
      <w:r>
        <w:rPr>
          <w:rFonts w:ascii="Arial" w:hAnsi="Arial" w:cs="Arial" w:hint="eastAsia"/>
          <w:b/>
          <w:sz w:val="18"/>
          <w:szCs w:val="18"/>
        </w:rPr>
        <w:t>: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t>The</w:t>
      </w:r>
      <w:r w:rsidRPr="004B4B47">
        <w:rPr>
          <w:rFonts w:ascii="Arial" w:hAnsi="Arial" w:cs="Arial"/>
          <w:bCs/>
          <w:sz w:val="18"/>
          <w:szCs w:val="18"/>
        </w:rPr>
        <w:t xml:space="preserve"> regular registration cover</w:t>
      </w:r>
      <w:r>
        <w:rPr>
          <w:rFonts w:ascii="Arial" w:hAnsi="Arial" w:cs="Arial"/>
          <w:bCs/>
          <w:sz w:val="18"/>
          <w:szCs w:val="18"/>
        </w:rPr>
        <w:t>s</w:t>
      </w:r>
      <w:r w:rsidRPr="004B4B47"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t xml:space="preserve">publication fee of </w:t>
      </w:r>
      <w:r w:rsidRPr="004B4B47">
        <w:rPr>
          <w:rFonts w:ascii="Arial" w:hAnsi="Arial" w:cs="Arial"/>
          <w:bCs/>
          <w:sz w:val="18"/>
          <w:szCs w:val="18"/>
        </w:rPr>
        <w:t xml:space="preserve">a </w:t>
      </w:r>
      <w:r>
        <w:rPr>
          <w:rFonts w:ascii="Arial" w:hAnsi="Arial" w:cs="Arial"/>
          <w:bCs/>
          <w:sz w:val="18"/>
          <w:szCs w:val="18"/>
        </w:rPr>
        <w:t xml:space="preserve">full </w:t>
      </w:r>
      <w:r w:rsidRPr="004B4B47">
        <w:rPr>
          <w:rFonts w:ascii="Arial" w:hAnsi="Arial" w:cs="Arial"/>
          <w:bCs/>
          <w:sz w:val="18"/>
          <w:szCs w:val="18"/>
        </w:rPr>
        <w:t>paper within 5 pages, including all figures, tables, and references. The excess will be additionally charged.</w:t>
      </w:r>
    </w:p>
    <w:p w14:paraId="4C62DA8A" w14:textId="59DDC6D0" w:rsidR="00923129" w:rsidRPr="00EA234B" w:rsidRDefault="00923129" w:rsidP="00923129">
      <w:pPr>
        <w:rPr>
          <w:rFonts w:ascii="Arial" w:hAnsi="Arial" w:cs="Arial"/>
          <w:sz w:val="18"/>
          <w:szCs w:val="18"/>
        </w:rPr>
      </w:pPr>
      <w:r w:rsidRPr="00EA234B">
        <w:rPr>
          <w:rFonts w:ascii="Arial" w:hAnsi="Arial" w:cs="Arial"/>
          <w:sz w:val="18"/>
          <w:szCs w:val="18"/>
        </w:rPr>
        <w:t>* The registration fee cannot be refunded due to any reasons caused by conference participants, such as, visa, etc.</w:t>
      </w:r>
    </w:p>
    <w:p w14:paraId="0766C597" w14:textId="77777777" w:rsidR="00923129" w:rsidRPr="00EA234B" w:rsidRDefault="00923129" w:rsidP="00923129">
      <w:pPr>
        <w:rPr>
          <w:rFonts w:ascii="Arial" w:hAnsi="Arial" w:cs="Arial"/>
          <w:sz w:val="18"/>
          <w:szCs w:val="18"/>
        </w:rPr>
      </w:pPr>
      <w:r w:rsidRPr="00EA234B">
        <w:rPr>
          <w:rFonts w:ascii="Arial" w:hAnsi="Arial" w:cs="Arial"/>
          <w:sz w:val="18"/>
          <w:szCs w:val="18"/>
        </w:rPr>
        <w:t xml:space="preserve">* The organizing committees reserves the right to change the dates and place of the conference due to force majeure. </w:t>
      </w:r>
    </w:p>
    <w:p w14:paraId="0CB6E316" w14:textId="77777777" w:rsidR="00923129" w:rsidRPr="00EA234B" w:rsidRDefault="00923129" w:rsidP="00923129">
      <w:pPr>
        <w:rPr>
          <w:rFonts w:ascii="Arial" w:hAnsi="Arial" w:cs="Arial"/>
          <w:sz w:val="18"/>
          <w:szCs w:val="18"/>
        </w:rPr>
      </w:pPr>
      <w:r w:rsidRPr="00EA234B">
        <w:rPr>
          <w:rFonts w:ascii="Arial" w:hAnsi="Arial" w:cs="Arial"/>
          <w:sz w:val="18"/>
          <w:szCs w:val="18"/>
        </w:rPr>
        <w:t>* The losses thus incurred from the force majeure events shall not be liable and refunds policy shall not apply as well.</w:t>
      </w:r>
    </w:p>
    <w:p w14:paraId="5F32836E" w14:textId="77777777" w:rsidR="00606158" w:rsidRDefault="00923129" w:rsidP="00923129">
      <w:pPr>
        <w:pStyle w:val="3"/>
        <w:rPr>
          <w:rFonts w:eastAsiaTheme="minorEastAsia"/>
          <w:b w:val="0"/>
          <w:sz w:val="18"/>
          <w:szCs w:val="18"/>
          <w:lang w:eastAsia="zh-CN"/>
        </w:rPr>
      </w:pPr>
      <w:r w:rsidRPr="00EA234B">
        <w:rPr>
          <w:rFonts w:hint="eastAsia"/>
          <w:b w:val="0"/>
          <w:sz w:val="18"/>
          <w:szCs w:val="18"/>
        </w:rPr>
        <w:t>For more information on our refund policy, please visit the following URL.</w:t>
      </w:r>
      <w:r w:rsidR="00EA234B">
        <w:rPr>
          <w:rFonts w:eastAsiaTheme="minorEastAsia" w:hint="eastAsia"/>
          <w:b w:val="0"/>
          <w:sz w:val="18"/>
          <w:szCs w:val="18"/>
          <w:lang w:eastAsia="zh-CN"/>
        </w:rPr>
        <w:t xml:space="preserve"> </w:t>
      </w:r>
      <w:hyperlink r:id="rId9" w:history="1">
        <w:r w:rsidR="00EA234B" w:rsidRPr="008A466C">
          <w:rPr>
            <w:rStyle w:val="a6"/>
            <w:rFonts w:eastAsiaTheme="minorEastAsia"/>
            <w:b w:val="0"/>
            <w:sz w:val="18"/>
            <w:szCs w:val="18"/>
            <w:lang w:eastAsia="zh-CN"/>
          </w:rPr>
          <w:t>http://ichst.org/reg.html</w:t>
        </w:r>
      </w:hyperlink>
    </w:p>
    <w:p w14:paraId="2FE8F4E5" w14:textId="77777777" w:rsidR="00EA234B" w:rsidRPr="00EA234B" w:rsidRDefault="00EA234B" w:rsidP="00923129">
      <w:pPr>
        <w:pStyle w:val="3"/>
        <w:rPr>
          <w:rFonts w:eastAsiaTheme="minorEastAsia"/>
          <w:b w:val="0"/>
          <w:bCs w:val="0"/>
          <w:sz w:val="20"/>
          <w:szCs w:val="28"/>
          <w:lang w:eastAsia="zh-CN"/>
        </w:rPr>
      </w:pPr>
    </w:p>
    <w:p w14:paraId="1707B82E" w14:textId="77777777" w:rsidR="004B2DDA" w:rsidRPr="00AE03B6" w:rsidRDefault="004B2DDA" w:rsidP="000D149D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 w:rsidRPr="00AE03B6">
        <w:rPr>
          <w:bCs w:val="0"/>
          <w:color w:val="1F497D"/>
          <w:sz w:val="28"/>
          <w:szCs w:val="28"/>
          <w:lang w:eastAsia="zh-TW"/>
        </w:rPr>
        <w:t>Payment Terms</w:t>
      </w:r>
      <w:r w:rsidR="00013B89" w:rsidRPr="00AE03B6">
        <w:rPr>
          <w:rFonts w:eastAsiaTheme="minorEastAsia"/>
          <w:bCs w:val="0"/>
          <w:color w:val="1F497D"/>
          <w:sz w:val="28"/>
          <w:szCs w:val="28"/>
          <w:lang w:eastAsia="zh-CN"/>
        </w:rPr>
        <w:t xml:space="preserve"> </w:t>
      </w:r>
      <w:r w:rsidR="00013B89" w:rsidRPr="00AE03B6">
        <w:rPr>
          <w:rFonts w:eastAsiaTheme="minorEastAsia"/>
          <w:b w:val="0"/>
          <w:color w:val="FF0000"/>
          <w:sz w:val="22"/>
          <w:szCs w:val="22"/>
          <w:lang w:eastAsia="zh-CN"/>
        </w:rPr>
        <w:t>(</w:t>
      </w:r>
      <w:r w:rsidRPr="00AE03B6">
        <w:rPr>
          <w:b w:val="0"/>
          <w:color w:val="FF0000"/>
          <w:sz w:val="22"/>
          <w:szCs w:val="22"/>
          <w:lang w:eastAsia="zh-TW"/>
        </w:rPr>
        <w:t>Payment by Credit Card</w:t>
      </w:r>
      <w:r w:rsidR="00013B89" w:rsidRPr="00AE03B6">
        <w:rPr>
          <w:rFonts w:eastAsiaTheme="minorEastAsia"/>
          <w:b w:val="0"/>
          <w:color w:val="FF0000"/>
          <w:sz w:val="22"/>
          <w:szCs w:val="22"/>
          <w:lang w:eastAsia="zh-CN"/>
        </w:rPr>
        <w:t>)</w:t>
      </w:r>
    </w:p>
    <w:p w14:paraId="1E317F06" w14:textId="77777777" w:rsidR="004B2DDA" w:rsidRPr="00AE03B6" w:rsidRDefault="004B2DDA" w:rsidP="004B2DDA">
      <w:pPr>
        <w:rPr>
          <w:rFonts w:ascii="Arial" w:hAnsi="Arial" w:cs="Arial"/>
          <w:b/>
          <w:sz w:val="18"/>
          <w:szCs w:val="18"/>
          <w:lang w:val="en-GB"/>
        </w:rPr>
      </w:pPr>
      <w:r w:rsidRPr="00AE03B6">
        <w:rPr>
          <w:rFonts w:ascii="Arial" w:eastAsia="Arial Unicode MS" w:hAnsi="Arial" w:cs="Arial"/>
          <w:b/>
          <w:sz w:val="18"/>
          <w:szCs w:val="18"/>
          <w:lang w:val="en-GB"/>
        </w:rPr>
        <w:t>PAYING METHOD</w:t>
      </w:r>
      <w:r w:rsidRPr="00AE03B6">
        <w:rPr>
          <w:rFonts w:ascii="Arial" w:hAnsi="Arial" w:cs="Arial"/>
          <w:b/>
          <w:sz w:val="18"/>
          <w:szCs w:val="18"/>
          <w:lang w:val="en-GB"/>
        </w:rPr>
        <w:t xml:space="preserve"> (</w:t>
      </w:r>
      <w:r w:rsidRPr="00AE03B6">
        <w:rPr>
          <w:rFonts w:ascii="Arial" w:hAnsi="Arial" w:cs="Arial"/>
          <w:b/>
          <w:color w:val="FF0000"/>
          <w:sz w:val="18"/>
          <w:szCs w:val="18"/>
          <w:lang w:val="en-GB"/>
        </w:rPr>
        <w:t>No handling fee</w:t>
      </w:r>
      <w:r w:rsidRPr="00AE03B6">
        <w:rPr>
          <w:rFonts w:ascii="Arial" w:hAnsi="Arial" w:cs="Arial"/>
          <w:b/>
          <w:sz w:val="18"/>
          <w:szCs w:val="18"/>
          <w:lang w:val="en-GB"/>
        </w:rPr>
        <w:t>)</w:t>
      </w:r>
    </w:p>
    <w:p w14:paraId="6BE2D980" w14:textId="77777777" w:rsidR="008940EB" w:rsidRDefault="008940EB" w:rsidP="004B2DDA">
      <w:pPr>
        <w:rPr>
          <w:rStyle w:val="a6"/>
          <w:rFonts w:ascii="Arial" w:hAnsi="Arial" w:cs="Arial"/>
          <w:b/>
          <w:sz w:val="18"/>
          <w:szCs w:val="18"/>
          <w:lang w:val="en-GB"/>
        </w:rPr>
      </w:pPr>
      <w:r w:rsidRPr="008940EB">
        <w:rPr>
          <w:rStyle w:val="a6"/>
          <w:rFonts w:ascii="Arial" w:hAnsi="Arial" w:cs="Arial"/>
          <w:b/>
          <w:sz w:val="18"/>
          <w:szCs w:val="18"/>
          <w:lang w:val="en-GB"/>
        </w:rPr>
        <w:t>http://confsys.iconf.org/online-payment/18130</w:t>
      </w:r>
    </w:p>
    <w:p w14:paraId="78BEF8E9" w14:textId="77777777" w:rsidR="004B2DDA" w:rsidRPr="00AE03B6" w:rsidRDefault="004B2DDA" w:rsidP="004B2DDA">
      <w:pPr>
        <w:rPr>
          <w:rFonts w:ascii="Arial" w:eastAsia="Arial Unicode MS" w:hAnsi="Arial" w:cs="Arial"/>
          <w:b/>
          <w:sz w:val="18"/>
          <w:szCs w:val="18"/>
          <w:lang w:val="en-GB"/>
        </w:rPr>
      </w:pPr>
      <w:r w:rsidRPr="00AE03B6">
        <w:rPr>
          <w:rFonts w:ascii="Arial" w:eastAsia="Arial Unicode MS" w:hAnsi="Arial" w:cs="Arial"/>
          <w:b/>
          <w:sz w:val="18"/>
          <w:szCs w:val="18"/>
          <w:lang w:val="en-GB"/>
        </w:rPr>
        <w:t>Please fill in the E-mail and Confirmation Number after paying.</w:t>
      </w: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BA4D29" w:rsidRPr="00AE03B6" w14:paraId="75AA17C3" w14:textId="77777777" w:rsidTr="00AE2E7A">
        <w:trPr>
          <w:trHeight w:val="400"/>
          <w:jc w:val="center"/>
        </w:trPr>
        <w:tc>
          <w:tcPr>
            <w:tcW w:w="2693" w:type="pct"/>
            <w:vAlign w:val="center"/>
          </w:tcPr>
          <w:p w14:paraId="515FF4C2" w14:textId="77777777" w:rsidR="00BA4D29" w:rsidRPr="00AE03B6" w:rsidRDefault="00BA4D29" w:rsidP="008C6216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693DA8E4" w14:textId="77777777" w:rsidR="00BA4D29" w:rsidRPr="00AE03B6" w:rsidRDefault="009C6A90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lock w:val="sdtLocked"/>
                <w:placeholder>
                  <w:docPart w:val="8F662070223B48AA8B24472B5248A004"/>
                </w:placeholder>
                <w:showingPlcHdr/>
                <w:text/>
              </w:sdtPr>
              <w:sdtEndPr/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7D851AAD" w14:textId="686A2C21" w:rsidR="00BA4D29" w:rsidRPr="00AE03B6" w:rsidRDefault="00FD5BE0" w:rsidP="008C62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BA4D29" w:rsidRPr="00AE03B6">
              <w:rPr>
                <w:rFonts w:ascii="Arial" w:hAnsi="Arial" w:cs="Arial"/>
                <w:sz w:val="20"/>
                <w:szCs w:val="20"/>
              </w:rPr>
              <w:t>r</w:t>
            </w:r>
            <w:r>
              <w:rPr>
                <w:rFonts w:ascii="Arial" w:hAnsi="Arial" w:cs="Arial"/>
                <w:sz w:val="20"/>
                <w:szCs w:val="20"/>
              </w:rPr>
              <w:t>der ID</w:t>
            </w:r>
          </w:p>
          <w:p w14:paraId="765D559B" w14:textId="77777777" w:rsidR="00BA4D29" w:rsidRPr="00AE03B6" w:rsidRDefault="009C6A90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lock w:val="sdtLocked"/>
                <w:placeholder>
                  <w:docPart w:val="8094D441F1CC48728E6DEFA832DFC56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BA4D29" w:rsidRPr="00AE03B6" w14:paraId="5AB30F24" w14:textId="77777777" w:rsidTr="00AE2E7A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195E88CE" w14:textId="77777777" w:rsidR="00BA4D29" w:rsidRPr="00AE03B6" w:rsidRDefault="00BA4D29" w:rsidP="00FB1DA7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93780DD0F1844A158841506FA2A2B173"/>
                </w:placeholder>
                <w:showingPlcHdr/>
                <w:text/>
              </w:sdtPr>
              <w:sdtEndPr/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53D2BA97" w14:textId="77777777" w:rsidR="000F0BEA" w:rsidRDefault="000F0BEA" w:rsidP="00173240">
      <w:pPr>
        <w:rPr>
          <w:rFonts w:ascii="Arial" w:eastAsia="Arial Unicode MS" w:hAnsi="Arial" w:cs="Arial"/>
          <w:b/>
          <w:sz w:val="18"/>
          <w:szCs w:val="18"/>
          <w:lang w:val="en-GB"/>
        </w:rPr>
      </w:pPr>
    </w:p>
    <w:p w14:paraId="564D190E" w14:textId="77777777" w:rsidR="002F03A3" w:rsidRDefault="002F03A3" w:rsidP="00173240">
      <w:pPr>
        <w:rPr>
          <w:rFonts w:ascii="Arial" w:eastAsia="Arial Unicode MS" w:hAnsi="Arial" w:cs="Arial"/>
          <w:b/>
          <w:sz w:val="18"/>
          <w:szCs w:val="18"/>
          <w:lang w:val="en-GB"/>
        </w:rPr>
      </w:pPr>
    </w:p>
    <w:p w14:paraId="66C724FF" w14:textId="0019EC0D" w:rsidR="000F0BEA" w:rsidRPr="00FD0B8C" w:rsidRDefault="000F0BEA" w:rsidP="00FD0B8C">
      <w:r w:rsidRPr="00FD0B8C">
        <w:t>Organizing Committee of IC</w:t>
      </w:r>
      <w:r w:rsidR="00E204EA" w:rsidRPr="00FD0B8C">
        <w:t>HST</w:t>
      </w:r>
      <w:r w:rsidRPr="00FD0B8C">
        <w:t xml:space="preserve"> </w:t>
      </w:r>
      <w:r w:rsidR="00AC69AF">
        <w:rPr>
          <w:rFonts w:hint="eastAsia"/>
        </w:rPr>
        <w:t>202</w:t>
      </w:r>
      <w:r w:rsidR="003E6FB5">
        <w:t>1</w:t>
      </w:r>
    </w:p>
    <w:p w14:paraId="267F3C89" w14:textId="77777777" w:rsidR="000F0BEA" w:rsidRPr="00FD0B8C" w:rsidRDefault="00AE1554" w:rsidP="00FD0B8C">
      <w:r>
        <w:rPr>
          <w:rFonts w:hint="eastAsia"/>
        </w:rPr>
        <w:t>Nanjing</w:t>
      </w:r>
      <w:r w:rsidR="00E204EA" w:rsidRPr="00FD0B8C">
        <w:t>, China</w:t>
      </w:r>
    </w:p>
    <w:p w14:paraId="7A4219E6" w14:textId="77777777" w:rsidR="000F0BEA" w:rsidRPr="00173240" w:rsidRDefault="000F0BEA" w:rsidP="00173240">
      <w:pPr>
        <w:rPr>
          <w:rFonts w:ascii="Arial" w:eastAsia="Arial Unicode MS" w:hAnsi="Arial" w:cs="Arial"/>
          <w:b/>
          <w:sz w:val="18"/>
          <w:szCs w:val="18"/>
          <w:lang w:val="en-GB"/>
        </w:rPr>
      </w:pPr>
    </w:p>
    <w:sectPr w:rsidR="000F0BEA" w:rsidRPr="00173240" w:rsidSect="003D0B9F">
      <w:headerReference w:type="default" r:id="rId10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F3982" w14:textId="77777777" w:rsidR="009C6A90" w:rsidRDefault="009C6A90" w:rsidP="00103F80">
      <w:r>
        <w:separator/>
      </w:r>
    </w:p>
  </w:endnote>
  <w:endnote w:type="continuationSeparator" w:id="0">
    <w:p w14:paraId="02DF6138" w14:textId="77777777" w:rsidR="009C6A90" w:rsidRDefault="009C6A90" w:rsidP="00103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30836" w14:textId="77777777" w:rsidR="009C6A90" w:rsidRDefault="009C6A90" w:rsidP="00103F80">
      <w:r>
        <w:separator/>
      </w:r>
    </w:p>
  </w:footnote>
  <w:footnote w:type="continuationSeparator" w:id="0">
    <w:p w14:paraId="15970600" w14:textId="77777777" w:rsidR="009C6A90" w:rsidRDefault="009C6A90" w:rsidP="00103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FFBFB" w14:textId="6B172029" w:rsidR="00554C06" w:rsidRDefault="00046444" w:rsidP="009614B7">
    <w:pPr>
      <w:pStyle w:val="a8"/>
      <w:jc w:val="right"/>
      <w:rPr>
        <w:rStyle w:val="ac"/>
        <w:rFonts w:ascii="Malgun Gothic" w:hAnsi="Malgun Gothic"/>
        <w:b w:val="0"/>
        <w:color w:val="333333"/>
      </w:rPr>
    </w:pPr>
    <w:r w:rsidRPr="00046444">
      <w:rPr>
        <w:rStyle w:val="ac"/>
        <w:rFonts w:ascii="Malgun Gothic" w:eastAsia="Malgun Gothic" w:hAnsi="Malgun Gothic"/>
        <w:b w:val="0"/>
        <w:color w:val="333333"/>
      </w:rPr>
      <w:t>2021 3rd International Conference on Hardware Security and Trust (ICHST 2021)</w:t>
    </w:r>
    <w:r w:rsidR="00554C06" w:rsidRPr="00554C06">
      <w:rPr>
        <w:rStyle w:val="ac"/>
        <w:rFonts w:ascii="Malgun Gothic" w:eastAsia="Malgun Gothic" w:hAnsi="Malgun Gothic"/>
        <w:b w:val="0"/>
        <w:color w:val="333333"/>
      </w:rPr>
      <w:t xml:space="preserve"> </w:t>
    </w:r>
  </w:p>
  <w:p w14:paraId="00F29731" w14:textId="1D3EE863" w:rsidR="0063445B" w:rsidRPr="00C9621D" w:rsidRDefault="009047B4" w:rsidP="007012C5">
    <w:pPr>
      <w:pStyle w:val="a8"/>
      <w:wordWrap w:val="0"/>
      <w:jc w:val="right"/>
      <w:rPr>
        <w:rStyle w:val="ac"/>
        <w:rFonts w:ascii="Malgun Gothic" w:hAnsi="Malgun Gothic"/>
        <w:b w:val="0"/>
        <w:color w:val="333333"/>
      </w:rPr>
    </w:pPr>
    <w:r w:rsidRPr="009047B4">
      <w:rPr>
        <w:rStyle w:val="ac"/>
        <w:rFonts w:ascii="Malgun Gothic" w:hAnsi="Malgun Gothic"/>
        <w:b w:val="0"/>
        <w:color w:val="333333"/>
      </w:rPr>
      <w:t>Nanjing</w:t>
    </w:r>
    <w:r w:rsidR="00EF0160">
      <w:rPr>
        <w:rStyle w:val="ac"/>
        <w:rFonts w:ascii="Malgun Gothic" w:hAnsi="Malgun Gothic"/>
        <w:b w:val="0"/>
        <w:color w:val="333333"/>
      </w:rPr>
      <w:t>, China</w:t>
    </w:r>
    <w:r w:rsidR="0063445B" w:rsidRPr="0030501C">
      <w:rPr>
        <w:rStyle w:val="ac"/>
        <w:rFonts w:ascii="Malgun Gothic" w:eastAsia="Malgun Gothic" w:hAnsi="Malgun Gothic"/>
        <w:b w:val="0"/>
        <w:color w:val="333333"/>
      </w:rPr>
      <w:t xml:space="preserve"> | </w:t>
    </w:r>
    <w:r w:rsidR="00046444" w:rsidRPr="00046444">
      <w:rPr>
        <w:rStyle w:val="ac"/>
        <w:rFonts w:ascii="Malgun Gothic" w:hAnsi="Malgun Gothic"/>
        <w:b w:val="0"/>
        <w:color w:val="333333"/>
      </w:rPr>
      <w:t>July 9-11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B67EC7"/>
    <w:multiLevelType w:val="hybridMultilevel"/>
    <w:tmpl w:val="51F23BAC"/>
    <w:lvl w:ilvl="0" w:tplc="4BA8BE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ocumentProtection w:edit="form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DC3sDAztzC2MLFQ0lEKTi0uzszPAykwrAUA/dedKSwAAAA="/>
  </w:docVars>
  <w:rsids>
    <w:rsidRoot w:val="00A01F38"/>
    <w:rsid w:val="00001AEF"/>
    <w:rsid w:val="00012D5E"/>
    <w:rsid w:val="00012E7F"/>
    <w:rsid w:val="00013B89"/>
    <w:rsid w:val="00015F41"/>
    <w:rsid w:val="00020F8F"/>
    <w:rsid w:val="00026F3D"/>
    <w:rsid w:val="00032F4B"/>
    <w:rsid w:val="00046444"/>
    <w:rsid w:val="00052585"/>
    <w:rsid w:val="00084919"/>
    <w:rsid w:val="000B7090"/>
    <w:rsid w:val="000C756E"/>
    <w:rsid w:val="000D0A35"/>
    <w:rsid w:val="000D149D"/>
    <w:rsid w:val="000D1F20"/>
    <w:rsid w:val="000D3858"/>
    <w:rsid w:val="000F0BEA"/>
    <w:rsid w:val="000F6217"/>
    <w:rsid w:val="00103F80"/>
    <w:rsid w:val="00104B38"/>
    <w:rsid w:val="00105FCE"/>
    <w:rsid w:val="0011059D"/>
    <w:rsid w:val="001107A5"/>
    <w:rsid w:val="00115E62"/>
    <w:rsid w:val="00130CC2"/>
    <w:rsid w:val="00136655"/>
    <w:rsid w:val="001367AC"/>
    <w:rsid w:val="00172044"/>
    <w:rsid w:val="00173240"/>
    <w:rsid w:val="0019537B"/>
    <w:rsid w:val="001B6B77"/>
    <w:rsid w:val="001C4BDB"/>
    <w:rsid w:val="001C6FB8"/>
    <w:rsid w:val="001E3C18"/>
    <w:rsid w:val="001E517B"/>
    <w:rsid w:val="001E7669"/>
    <w:rsid w:val="0020075D"/>
    <w:rsid w:val="00202A75"/>
    <w:rsid w:val="00202A82"/>
    <w:rsid w:val="002052CC"/>
    <w:rsid w:val="00223447"/>
    <w:rsid w:val="00226E66"/>
    <w:rsid w:val="002356A7"/>
    <w:rsid w:val="002520D2"/>
    <w:rsid w:val="00253B9D"/>
    <w:rsid w:val="00260F87"/>
    <w:rsid w:val="0028433F"/>
    <w:rsid w:val="00290425"/>
    <w:rsid w:val="002A368D"/>
    <w:rsid w:val="002A615B"/>
    <w:rsid w:val="002A798D"/>
    <w:rsid w:val="002C70CA"/>
    <w:rsid w:val="002C7F9C"/>
    <w:rsid w:val="002D0FAB"/>
    <w:rsid w:val="002E253F"/>
    <w:rsid w:val="002F03A3"/>
    <w:rsid w:val="00300265"/>
    <w:rsid w:val="00300842"/>
    <w:rsid w:val="0030501C"/>
    <w:rsid w:val="00311B78"/>
    <w:rsid w:val="00325A94"/>
    <w:rsid w:val="00331672"/>
    <w:rsid w:val="003408B1"/>
    <w:rsid w:val="00353E14"/>
    <w:rsid w:val="00362A22"/>
    <w:rsid w:val="00365F61"/>
    <w:rsid w:val="003861C7"/>
    <w:rsid w:val="003A5CC2"/>
    <w:rsid w:val="003A6762"/>
    <w:rsid w:val="003C0F5E"/>
    <w:rsid w:val="003D0B9F"/>
    <w:rsid w:val="003D4C0D"/>
    <w:rsid w:val="003E6FB5"/>
    <w:rsid w:val="00413E4A"/>
    <w:rsid w:val="004332D6"/>
    <w:rsid w:val="00435EB0"/>
    <w:rsid w:val="0043700E"/>
    <w:rsid w:val="00437D04"/>
    <w:rsid w:val="00454BFF"/>
    <w:rsid w:val="00483633"/>
    <w:rsid w:val="00490F06"/>
    <w:rsid w:val="0049442D"/>
    <w:rsid w:val="004A2B76"/>
    <w:rsid w:val="004B2DDA"/>
    <w:rsid w:val="004B3076"/>
    <w:rsid w:val="004B4B47"/>
    <w:rsid w:val="004C0F6A"/>
    <w:rsid w:val="004C168E"/>
    <w:rsid w:val="004D6EAD"/>
    <w:rsid w:val="004F3162"/>
    <w:rsid w:val="00500192"/>
    <w:rsid w:val="005045E4"/>
    <w:rsid w:val="00513AA5"/>
    <w:rsid w:val="005151FF"/>
    <w:rsid w:val="005231EA"/>
    <w:rsid w:val="005279DC"/>
    <w:rsid w:val="00537AE2"/>
    <w:rsid w:val="005428E7"/>
    <w:rsid w:val="00544EC1"/>
    <w:rsid w:val="005548EB"/>
    <w:rsid w:val="00554C06"/>
    <w:rsid w:val="0056000A"/>
    <w:rsid w:val="00564B37"/>
    <w:rsid w:val="00565732"/>
    <w:rsid w:val="005A0E34"/>
    <w:rsid w:val="005A1157"/>
    <w:rsid w:val="005A1BE5"/>
    <w:rsid w:val="005A2AA0"/>
    <w:rsid w:val="005A446B"/>
    <w:rsid w:val="005D63B1"/>
    <w:rsid w:val="005F2323"/>
    <w:rsid w:val="005F794F"/>
    <w:rsid w:val="006056CF"/>
    <w:rsid w:val="00606158"/>
    <w:rsid w:val="00615EBC"/>
    <w:rsid w:val="00617362"/>
    <w:rsid w:val="0063445B"/>
    <w:rsid w:val="00673750"/>
    <w:rsid w:val="00677DCB"/>
    <w:rsid w:val="00686E47"/>
    <w:rsid w:val="006A0001"/>
    <w:rsid w:val="006B2F70"/>
    <w:rsid w:val="006B4BCA"/>
    <w:rsid w:val="006B5613"/>
    <w:rsid w:val="006D22C5"/>
    <w:rsid w:val="006D549B"/>
    <w:rsid w:val="006F5140"/>
    <w:rsid w:val="007012C5"/>
    <w:rsid w:val="007120CD"/>
    <w:rsid w:val="0073507E"/>
    <w:rsid w:val="00735EEA"/>
    <w:rsid w:val="007657F1"/>
    <w:rsid w:val="00765F09"/>
    <w:rsid w:val="00780723"/>
    <w:rsid w:val="00785671"/>
    <w:rsid w:val="007A50D9"/>
    <w:rsid w:val="007B46FB"/>
    <w:rsid w:val="007C10E6"/>
    <w:rsid w:val="007D2A8F"/>
    <w:rsid w:val="007E1C7F"/>
    <w:rsid w:val="007F099D"/>
    <w:rsid w:val="008001D8"/>
    <w:rsid w:val="00805788"/>
    <w:rsid w:val="00807EFC"/>
    <w:rsid w:val="00823571"/>
    <w:rsid w:val="0083093B"/>
    <w:rsid w:val="008407AF"/>
    <w:rsid w:val="00841919"/>
    <w:rsid w:val="00841D6C"/>
    <w:rsid w:val="00867395"/>
    <w:rsid w:val="00872D24"/>
    <w:rsid w:val="00872E90"/>
    <w:rsid w:val="008828E9"/>
    <w:rsid w:val="00890799"/>
    <w:rsid w:val="008940EB"/>
    <w:rsid w:val="008A22F4"/>
    <w:rsid w:val="008C1C02"/>
    <w:rsid w:val="008D79ED"/>
    <w:rsid w:val="008F2937"/>
    <w:rsid w:val="009040F5"/>
    <w:rsid w:val="009047B4"/>
    <w:rsid w:val="00904CAD"/>
    <w:rsid w:val="00911978"/>
    <w:rsid w:val="00913FC2"/>
    <w:rsid w:val="00923129"/>
    <w:rsid w:val="0092766D"/>
    <w:rsid w:val="00927CE4"/>
    <w:rsid w:val="0095409F"/>
    <w:rsid w:val="00955DFD"/>
    <w:rsid w:val="009614B7"/>
    <w:rsid w:val="0096391C"/>
    <w:rsid w:val="00984BA9"/>
    <w:rsid w:val="00993184"/>
    <w:rsid w:val="009B64C5"/>
    <w:rsid w:val="009B67F9"/>
    <w:rsid w:val="009C40D1"/>
    <w:rsid w:val="009C5EC3"/>
    <w:rsid w:val="009C6A90"/>
    <w:rsid w:val="009D3DA5"/>
    <w:rsid w:val="009F085F"/>
    <w:rsid w:val="009F31A5"/>
    <w:rsid w:val="009F50A2"/>
    <w:rsid w:val="00A01F38"/>
    <w:rsid w:val="00A07D4F"/>
    <w:rsid w:val="00A11215"/>
    <w:rsid w:val="00A11A8B"/>
    <w:rsid w:val="00A25AE2"/>
    <w:rsid w:val="00A35B90"/>
    <w:rsid w:val="00A505FD"/>
    <w:rsid w:val="00A80C06"/>
    <w:rsid w:val="00A92F82"/>
    <w:rsid w:val="00AA16C9"/>
    <w:rsid w:val="00AC69AF"/>
    <w:rsid w:val="00AE03B6"/>
    <w:rsid w:val="00AE1554"/>
    <w:rsid w:val="00AE2E7A"/>
    <w:rsid w:val="00AE3A93"/>
    <w:rsid w:val="00AF7E45"/>
    <w:rsid w:val="00B13537"/>
    <w:rsid w:val="00B16162"/>
    <w:rsid w:val="00B16F12"/>
    <w:rsid w:val="00B2228F"/>
    <w:rsid w:val="00B35C22"/>
    <w:rsid w:val="00B43502"/>
    <w:rsid w:val="00B459EC"/>
    <w:rsid w:val="00B472CE"/>
    <w:rsid w:val="00B50D30"/>
    <w:rsid w:val="00B63FDD"/>
    <w:rsid w:val="00B705BF"/>
    <w:rsid w:val="00B84882"/>
    <w:rsid w:val="00B956EA"/>
    <w:rsid w:val="00BA00B0"/>
    <w:rsid w:val="00BA4D29"/>
    <w:rsid w:val="00BB3A65"/>
    <w:rsid w:val="00BB3F09"/>
    <w:rsid w:val="00BE5580"/>
    <w:rsid w:val="00BF3215"/>
    <w:rsid w:val="00BF4034"/>
    <w:rsid w:val="00BF5DC8"/>
    <w:rsid w:val="00C034EC"/>
    <w:rsid w:val="00C117CF"/>
    <w:rsid w:val="00C14D51"/>
    <w:rsid w:val="00C169ED"/>
    <w:rsid w:val="00C403AE"/>
    <w:rsid w:val="00C75832"/>
    <w:rsid w:val="00C84ECE"/>
    <w:rsid w:val="00C9621D"/>
    <w:rsid w:val="00CA1A0B"/>
    <w:rsid w:val="00CA520B"/>
    <w:rsid w:val="00CA6284"/>
    <w:rsid w:val="00CB1241"/>
    <w:rsid w:val="00CB66B6"/>
    <w:rsid w:val="00CC305E"/>
    <w:rsid w:val="00CC3250"/>
    <w:rsid w:val="00CC4F4B"/>
    <w:rsid w:val="00CD2F79"/>
    <w:rsid w:val="00CD3760"/>
    <w:rsid w:val="00CE2477"/>
    <w:rsid w:val="00CF2E2C"/>
    <w:rsid w:val="00CF3D51"/>
    <w:rsid w:val="00CF6E73"/>
    <w:rsid w:val="00D027CD"/>
    <w:rsid w:val="00D06329"/>
    <w:rsid w:val="00D06903"/>
    <w:rsid w:val="00D123BA"/>
    <w:rsid w:val="00D13A36"/>
    <w:rsid w:val="00D21230"/>
    <w:rsid w:val="00D41A39"/>
    <w:rsid w:val="00D435AB"/>
    <w:rsid w:val="00D52560"/>
    <w:rsid w:val="00D5276E"/>
    <w:rsid w:val="00D5703C"/>
    <w:rsid w:val="00D628A2"/>
    <w:rsid w:val="00D62D40"/>
    <w:rsid w:val="00D62EAB"/>
    <w:rsid w:val="00D70997"/>
    <w:rsid w:val="00D7379D"/>
    <w:rsid w:val="00D83AB9"/>
    <w:rsid w:val="00DA5F5A"/>
    <w:rsid w:val="00DD2473"/>
    <w:rsid w:val="00DD77E3"/>
    <w:rsid w:val="00DE6E99"/>
    <w:rsid w:val="00DE71F9"/>
    <w:rsid w:val="00E06D3E"/>
    <w:rsid w:val="00E12CD0"/>
    <w:rsid w:val="00E15DDF"/>
    <w:rsid w:val="00E204EA"/>
    <w:rsid w:val="00E22918"/>
    <w:rsid w:val="00E373ED"/>
    <w:rsid w:val="00E4254B"/>
    <w:rsid w:val="00E42A7B"/>
    <w:rsid w:val="00E446A8"/>
    <w:rsid w:val="00E464FD"/>
    <w:rsid w:val="00E5433B"/>
    <w:rsid w:val="00E83608"/>
    <w:rsid w:val="00E87DB8"/>
    <w:rsid w:val="00E90D64"/>
    <w:rsid w:val="00E910E6"/>
    <w:rsid w:val="00E94F43"/>
    <w:rsid w:val="00E9711E"/>
    <w:rsid w:val="00EA234B"/>
    <w:rsid w:val="00EC6233"/>
    <w:rsid w:val="00ED1579"/>
    <w:rsid w:val="00ED18C4"/>
    <w:rsid w:val="00EE0EEA"/>
    <w:rsid w:val="00EF0160"/>
    <w:rsid w:val="00EF5C75"/>
    <w:rsid w:val="00F02985"/>
    <w:rsid w:val="00F0723E"/>
    <w:rsid w:val="00F241EB"/>
    <w:rsid w:val="00F320E3"/>
    <w:rsid w:val="00F3631B"/>
    <w:rsid w:val="00F40273"/>
    <w:rsid w:val="00F43C03"/>
    <w:rsid w:val="00F52787"/>
    <w:rsid w:val="00F70B55"/>
    <w:rsid w:val="00F759E3"/>
    <w:rsid w:val="00F963E3"/>
    <w:rsid w:val="00FB1DA7"/>
    <w:rsid w:val="00FC40A6"/>
    <w:rsid w:val="00FD0B8C"/>
    <w:rsid w:val="00FD5BE0"/>
    <w:rsid w:val="00FE1A54"/>
    <w:rsid w:val="00FE66E9"/>
    <w:rsid w:val="00FF5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13C91"/>
  <w15:docId w15:val="{825E9B83-B290-4FBF-88B9-2FE86BA9F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07D4F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A07D4F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07D4F"/>
    <w:rPr>
      <w:sz w:val="18"/>
      <w:szCs w:val="18"/>
    </w:rPr>
  </w:style>
  <w:style w:type="paragraph" w:customStyle="1" w:styleId="style3">
    <w:name w:val="style3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character" w:styleId="a6">
    <w:name w:val="Hyperlink"/>
    <w:basedOn w:val="a0"/>
    <w:uiPriority w:val="99"/>
    <w:unhideWhenUsed/>
    <w:rsid w:val="004B2DDA"/>
    <w:rPr>
      <w:color w:val="0000FF"/>
      <w:u w:val="single"/>
    </w:rPr>
  </w:style>
  <w:style w:type="paragraph" w:styleId="3">
    <w:name w:val="Body Text 3"/>
    <w:basedOn w:val="a"/>
    <w:link w:val="30"/>
    <w:rsid w:val="004B2DDA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4B2DDA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a7">
    <w:name w:val="Normal (Web)"/>
    <w:basedOn w:val="a"/>
    <w:uiPriority w:val="99"/>
    <w:unhideWhenUsed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customStyle="1" w:styleId="copyright">
    <w:name w:val="copyright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9">
    <w:name w:val="页眉 字符"/>
    <w:basedOn w:val="a0"/>
    <w:link w:val="a8"/>
    <w:uiPriority w:val="99"/>
    <w:rsid w:val="00103F80"/>
  </w:style>
  <w:style w:type="paragraph" w:styleId="aa">
    <w:name w:val="footer"/>
    <w:basedOn w:val="a"/>
    <w:link w:val="ab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b">
    <w:name w:val="页脚 字符"/>
    <w:basedOn w:val="a0"/>
    <w:link w:val="aa"/>
    <w:uiPriority w:val="99"/>
    <w:rsid w:val="00103F80"/>
  </w:style>
  <w:style w:type="character" w:customStyle="1" w:styleId="apple-converted-space">
    <w:name w:val="apple-converted-space"/>
    <w:basedOn w:val="a0"/>
    <w:rsid w:val="0063445B"/>
  </w:style>
  <w:style w:type="paragraph" w:customStyle="1" w:styleId="6">
    <w:name w:val="样式6"/>
    <w:basedOn w:val="a"/>
    <w:rsid w:val="000D149D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character" w:styleId="ac">
    <w:name w:val="Strong"/>
    <w:basedOn w:val="a0"/>
    <w:uiPriority w:val="22"/>
    <w:qFormat/>
    <w:rsid w:val="0030501C"/>
    <w:rPr>
      <w:b/>
      <w:bCs/>
    </w:rPr>
  </w:style>
  <w:style w:type="table" w:styleId="-5">
    <w:name w:val="Light Shading Accent 5"/>
    <w:basedOn w:val="a1"/>
    <w:uiPriority w:val="60"/>
    <w:rsid w:val="000D1F20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19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hst_conf@163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chst.org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ichst.org/reg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B29668076AC49B282F2AC1A513231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A2B410-AAB7-4B4B-B653-23665C28B3B1}"/>
      </w:docPartPr>
      <w:docPartBody>
        <w:p w:rsidR="00376487" w:rsidRDefault="006E162E" w:rsidP="006E162E">
          <w:pPr>
            <w:pStyle w:val="FB29668076AC49B282F2AC1A5132313C16"/>
          </w:pP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8F662070223B48AA8B24472B5248A0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7341F0-4D82-42E9-AA8D-0518B27A802D}"/>
      </w:docPartPr>
      <w:docPartBody>
        <w:p w:rsidR="00376487" w:rsidRDefault="006E162E" w:rsidP="006E162E">
          <w:pPr>
            <w:pStyle w:val="8F662070223B48AA8B24472B5248A004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8094D441F1CC48728E6DEFA832DFC56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8AE891-87E0-46F9-B9C7-6BE6770F822B}"/>
      </w:docPartPr>
      <w:docPartBody>
        <w:p w:rsidR="00376487" w:rsidRDefault="006E162E" w:rsidP="006E162E">
          <w:pPr>
            <w:pStyle w:val="8094D441F1CC48728E6DEFA832DFC562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93780DD0F1844A158841506FA2A2B17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4A8C2-2497-4815-BCBB-C6AB26DD4598}"/>
      </w:docPartPr>
      <w:docPartBody>
        <w:p w:rsidR="00376487" w:rsidRDefault="006E162E" w:rsidP="006E162E">
          <w:pPr>
            <w:pStyle w:val="93780DD0F1844A158841506FA2A2B17315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6E3FB9D690404C669F19FA0F34CBAFD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874E72-CC42-4D4D-85EC-128D495DAC93}"/>
      </w:docPartPr>
      <w:docPartBody>
        <w:p w:rsidR="005C0C08" w:rsidRDefault="006E162E" w:rsidP="006E162E">
          <w:pPr>
            <w:pStyle w:val="6E3FB9D690404C669F19FA0F34CBAFDC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04C7CE2F9879460985C522C651F637B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69CD39B-0E35-4C5F-AFB2-7217621074D3}"/>
      </w:docPartPr>
      <w:docPartBody>
        <w:p w:rsidR="005C0C08" w:rsidRDefault="006E162E" w:rsidP="006E162E">
          <w:pPr>
            <w:pStyle w:val="04C7CE2F9879460985C522C651F637BD14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1878148ADD7F4771AD1C93896AC2152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F3AF8A-DBD6-4892-9789-3159540AD4E3}"/>
      </w:docPartPr>
      <w:docPartBody>
        <w:p w:rsidR="005C0C08" w:rsidRDefault="006E162E" w:rsidP="006E162E">
          <w:pPr>
            <w:pStyle w:val="1878148ADD7F4771AD1C93896AC21520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91A1AD75F174FB083E2BF40CBB27C8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654FCF-FB91-4BB0-92AF-A24CA9E66218}"/>
      </w:docPartPr>
      <w:docPartBody>
        <w:p w:rsidR="005C0C08" w:rsidRDefault="006E162E" w:rsidP="006E162E">
          <w:pPr>
            <w:pStyle w:val="191A1AD75F174FB083E2BF40CBB27C8814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44A8EC13541C489C9A39054EE22F9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9B2670-ACA6-46E8-A9C0-2CBC04DE486F}"/>
      </w:docPartPr>
      <w:docPartBody>
        <w:p w:rsidR="005C0C08" w:rsidRDefault="006E162E" w:rsidP="006E162E">
          <w:pPr>
            <w:pStyle w:val="44A8EC13541C489C9A39054EE22F9A0113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ECD8DBFB5614B758B9E671104911C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ADDA38-26A6-4AEC-9FE3-E658BEDCB1B2}"/>
      </w:docPartPr>
      <w:docPartBody>
        <w:p w:rsidR="005C0C08" w:rsidRDefault="006E162E" w:rsidP="006E162E">
          <w:pPr>
            <w:pStyle w:val="1ECD8DBFB5614B758B9E671104911CD212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BEAA023FE498473E82548F0C4DE447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0F61AA-C5F9-432E-89BD-E8E0E2DBA946}"/>
      </w:docPartPr>
      <w:docPartBody>
        <w:p w:rsidR="005C0C08" w:rsidRDefault="006E162E" w:rsidP="006E162E">
          <w:pPr>
            <w:pStyle w:val="BEAA023FE498473E82548F0C4DE4475D11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7917AC429D14016AAF3F172729FB69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130FE70-3C8D-4B55-BE13-07E3E12C15D1}"/>
      </w:docPartPr>
      <w:docPartBody>
        <w:p w:rsidR="005C0C08" w:rsidRDefault="006E162E" w:rsidP="006E162E">
          <w:pPr>
            <w:pStyle w:val="E7917AC429D14016AAF3F172729FB6908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D5B8041FBD34F03B6DBB6C5CDF4408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2C2B9C-C4C9-43C3-A361-9DF8DAC470B6}"/>
      </w:docPartPr>
      <w:docPartBody>
        <w:p w:rsidR="005C0C08" w:rsidRDefault="006E162E" w:rsidP="006E162E">
          <w:pPr>
            <w:pStyle w:val="CD5B8041FBD34F03B6DBB6C5CDF44087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BF7"/>
    <w:rsid w:val="00022F2A"/>
    <w:rsid w:val="000407B6"/>
    <w:rsid w:val="00050B97"/>
    <w:rsid w:val="000C6975"/>
    <w:rsid w:val="00134A1A"/>
    <w:rsid w:val="00162E8E"/>
    <w:rsid w:val="001827DE"/>
    <w:rsid w:val="00195468"/>
    <w:rsid w:val="001D2C1C"/>
    <w:rsid w:val="0023408D"/>
    <w:rsid w:val="002B7BE6"/>
    <w:rsid w:val="002E60D0"/>
    <w:rsid w:val="003236D7"/>
    <w:rsid w:val="0033539D"/>
    <w:rsid w:val="00344810"/>
    <w:rsid w:val="00376487"/>
    <w:rsid w:val="003F2F26"/>
    <w:rsid w:val="0043161C"/>
    <w:rsid w:val="00540288"/>
    <w:rsid w:val="005C0C08"/>
    <w:rsid w:val="005D5FB4"/>
    <w:rsid w:val="00607FEA"/>
    <w:rsid w:val="00617D16"/>
    <w:rsid w:val="006611E5"/>
    <w:rsid w:val="006A0FAA"/>
    <w:rsid w:val="006B5FD2"/>
    <w:rsid w:val="006B6DDA"/>
    <w:rsid w:val="006D0D3D"/>
    <w:rsid w:val="006E162E"/>
    <w:rsid w:val="006F5161"/>
    <w:rsid w:val="007072FC"/>
    <w:rsid w:val="0076300B"/>
    <w:rsid w:val="008037AF"/>
    <w:rsid w:val="00814B23"/>
    <w:rsid w:val="00831AD5"/>
    <w:rsid w:val="00871E54"/>
    <w:rsid w:val="008B60A7"/>
    <w:rsid w:val="008C11B7"/>
    <w:rsid w:val="00913145"/>
    <w:rsid w:val="00924E3B"/>
    <w:rsid w:val="009A33FB"/>
    <w:rsid w:val="009D35AF"/>
    <w:rsid w:val="00A01C8A"/>
    <w:rsid w:val="00AA09F6"/>
    <w:rsid w:val="00B17229"/>
    <w:rsid w:val="00B6510D"/>
    <w:rsid w:val="00BB68C7"/>
    <w:rsid w:val="00BE5190"/>
    <w:rsid w:val="00BF6798"/>
    <w:rsid w:val="00C000CD"/>
    <w:rsid w:val="00C31997"/>
    <w:rsid w:val="00C34753"/>
    <w:rsid w:val="00CA146C"/>
    <w:rsid w:val="00CB2289"/>
    <w:rsid w:val="00D1089E"/>
    <w:rsid w:val="00D412EE"/>
    <w:rsid w:val="00DA7606"/>
    <w:rsid w:val="00E56D58"/>
    <w:rsid w:val="00E706FA"/>
    <w:rsid w:val="00E80AC6"/>
    <w:rsid w:val="00F4641E"/>
    <w:rsid w:val="00F540F5"/>
    <w:rsid w:val="00F66BD8"/>
    <w:rsid w:val="00FA5BF7"/>
    <w:rsid w:val="00FB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E162E"/>
    <w:rPr>
      <w:color w:val="808080"/>
    </w:rPr>
  </w:style>
  <w:style w:type="paragraph" w:customStyle="1" w:styleId="FB29668076AC49B282F2AC1A5132313C16">
    <w:name w:val="FB29668076AC49B282F2AC1A5132313C16"/>
    <w:rsid w:val="006E162E"/>
    <w:pPr>
      <w:widowControl w:val="0"/>
      <w:jc w:val="both"/>
    </w:pPr>
  </w:style>
  <w:style w:type="paragraph" w:customStyle="1" w:styleId="E7917AC429D14016AAF3F172729FB6908">
    <w:name w:val="E7917AC429D14016AAF3F172729FB6908"/>
    <w:rsid w:val="006E162E"/>
    <w:pPr>
      <w:widowControl w:val="0"/>
      <w:jc w:val="both"/>
    </w:pPr>
  </w:style>
  <w:style w:type="paragraph" w:customStyle="1" w:styleId="CD5B8041FBD34F03B6DBB6C5CDF440877">
    <w:name w:val="CD5B8041FBD34F03B6DBB6C5CDF440877"/>
    <w:rsid w:val="006E162E"/>
    <w:pPr>
      <w:widowControl w:val="0"/>
      <w:jc w:val="both"/>
    </w:pPr>
  </w:style>
  <w:style w:type="paragraph" w:customStyle="1" w:styleId="1ECD8DBFB5614B758B9E671104911CD212">
    <w:name w:val="1ECD8DBFB5614B758B9E671104911CD212"/>
    <w:rsid w:val="006E162E"/>
    <w:pPr>
      <w:widowControl w:val="0"/>
      <w:jc w:val="both"/>
    </w:pPr>
  </w:style>
  <w:style w:type="paragraph" w:customStyle="1" w:styleId="BEAA023FE498473E82548F0C4DE4475D11">
    <w:name w:val="BEAA023FE498473E82548F0C4DE4475D11"/>
    <w:rsid w:val="006E162E"/>
    <w:pPr>
      <w:widowControl w:val="0"/>
      <w:jc w:val="both"/>
    </w:pPr>
  </w:style>
  <w:style w:type="paragraph" w:customStyle="1" w:styleId="6E3FB9D690404C669F19FA0F34CBAFDC14">
    <w:name w:val="6E3FB9D690404C669F19FA0F34CBAFDC14"/>
    <w:rsid w:val="006E162E"/>
    <w:pPr>
      <w:widowControl w:val="0"/>
      <w:jc w:val="both"/>
    </w:pPr>
  </w:style>
  <w:style w:type="paragraph" w:customStyle="1" w:styleId="04C7CE2F9879460985C522C651F637BD14">
    <w:name w:val="04C7CE2F9879460985C522C651F637BD14"/>
    <w:rsid w:val="006E162E"/>
    <w:pPr>
      <w:widowControl w:val="0"/>
      <w:jc w:val="both"/>
    </w:pPr>
  </w:style>
  <w:style w:type="paragraph" w:customStyle="1" w:styleId="1878148ADD7F4771AD1C93896AC2152014">
    <w:name w:val="1878148ADD7F4771AD1C93896AC2152014"/>
    <w:rsid w:val="006E162E"/>
    <w:pPr>
      <w:widowControl w:val="0"/>
      <w:jc w:val="both"/>
    </w:pPr>
  </w:style>
  <w:style w:type="paragraph" w:customStyle="1" w:styleId="191A1AD75F174FB083E2BF40CBB27C8814">
    <w:name w:val="191A1AD75F174FB083E2BF40CBB27C8814"/>
    <w:rsid w:val="006E162E"/>
    <w:pPr>
      <w:widowControl w:val="0"/>
      <w:jc w:val="both"/>
    </w:pPr>
  </w:style>
  <w:style w:type="paragraph" w:customStyle="1" w:styleId="44A8EC13541C489C9A39054EE22F9A0113">
    <w:name w:val="44A8EC13541C489C9A39054EE22F9A0113"/>
    <w:rsid w:val="006E162E"/>
    <w:pPr>
      <w:widowControl w:val="0"/>
      <w:jc w:val="both"/>
    </w:pPr>
  </w:style>
  <w:style w:type="paragraph" w:customStyle="1" w:styleId="8F662070223B48AA8B24472B5248A00415">
    <w:name w:val="8F662070223B48AA8B24472B5248A00415"/>
    <w:rsid w:val="006E162E"/>
    <w:pPr>
      <w:widowControl w:val="0"/>
      <w:jc w:val="both"/>
    </w:pPr>
  </w:style>
  <w:style w:type="paragraph" w:customStyle="1" w:styleId="8094D441F1CC48728E6DEFA832DFC56215">
    <w:name w:val="8094D441F1CC48728E6DEFA832DFC56215"/>
    <w:rsid w:val="006E162E"/>
    <w:pPr>
      <w:widowControl w:val="0"/>
      <w:jc w:val="both"/>
    </w:pPr>
  </w:style>
  <w:style w:type="paragraph" w:customStyle="1" w:styleId="93780DD0F1844A158841506FA2A2B17315">
    <w:name w:val="93780DD0F1844A158841506FA2A2B17315"/>
    <w:rsid w:val="006E162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UEQIN CAO</cp:lastModifiedBy>
  <cp:revision>182</cp:revision>
  <dcterms:created xsi:type="dcterms:W3CDTF">2018-02-26T07:23:00Z</dcterms:created>
  <dcterms:modified xsi:type="dcterms:W3CDTF">2021-03-10T03:30:00Z</dcterms:modified>
</cp:coreProperties>
</file>